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D0B9D" w14:textId="7403C7E5" w:rsidR="00082039" w:rsidRPr="00595094" w:rsidRDefault="00082039" w:rsidP="00E932F6">
      <w:pPr>
        <w:pStyle w:val="af1"/>
        <w:spacing w:before="0" w:line="360" w:lineRule="auto"/>
        <w:rPr>
          <w:b/>
          <w:sz w:val="24"/>
          <w:szCs w:val="24"/>
        </w:rPr>
      </w:pPr>
      <w:r w:rsidRPr="00595094">
        <w:rPr>
          <w:b/>
          <w:sz w:val="24"/>
          <w:szCs w:val="24"/>
        </w:rPr>
        <w:t>Supplemental Materia</w:t>
      </w:r>
      <w:r w:rsidR="002B6C8F">
        <w:rPr>
          <w:b/>
          <w:sz w:val="24"/>
          <w:szCs w:val="24"/>
        </w:rPr>
        <w:t>l for</w:t>
      </w:r>
      <w:bookmarkStart w:id="0" w:name="_GoBack"/>
      <w:bookmarkEnd w:id="0"/>
    </w:p>
    <w:p w14:paraId="4E9D95D5" w14:textId="00617295" w:rsidR="00A70CCE" w:rsidRPr="00595094" w:rsidRDefault="00F41554" w:rsidP="00E932F6">
      <w:pPr>
        <w:pStyle w:val="af1"/>
        <w:spacing w:before="0" w:line="360" w:lineRule="auto"/>
        <w:rPr>
          <w:sz w:val="24"/>
          <w:szCs w:val="24"/>
        </w:rPr>
      </w:pPr>
      <w:r w:rsidRPr="00595094">
        <w:rPr>
          <w:b/>
          <w:sz w:val="24"/>
          <w:szCs w:val="24"/>
        </w:rPr>
        <w:t>A simple prediction of time-mean and wave orbital velocity in submerged canopy</w:t>
      </w:r>
    </w:p>
    <w:p w14:paraId="32DBD0FD" w14:textId="3E62FFCB" w:rsidR="00A70CCE" w:rsidRPr="00595094" w:rsidRDefault="00A70CCE" w:rsidP="00E932F6">
      <w:pPr>
        <w:pStyle w:val="af1"/>
        <w:spacing w:before="0" w:line="360" w:lineRule="auto"/>
        <w:rPr>
          <w:sz w:val="24"/>
          <w:szCs w:val="24"/>
        </w:rPr>
      </w:pPr>
      <w:proofErr w:type="spellStart"/>
      <w:r w:rsidRPr="00595094">
        <w:rPr>
          <w:sz w:val="24"/>
          <w:szCs w:val="24"/>
        </w:rPr>
        <w:t>Xiaoxia</w:t>
      </w:r>
      <w:proofErr w:type="spellEnd"/>
      <w:r w:rsidRPr="00595094">
        <w:rPr>
          <w:sz w:val="24"/>
          <w:szCs w:val="24"/>
        </w:rPr>
        <w:t xml:space="preserve"> Zhang</w:t>
      </w:r>
      <w:r w:rsidR="00F41554" w:rsidRPr="00595094">
        <w:rPr>
          <w:sz w:val="24"/>
          <w:szCs w:val="24"/>
        </w:rPr>
        <w:t xml:space="preserve">, </w:t>
      </w:r>
      <w:proofErr w:type="spellStart"/>
      <w:r w:rsidR="00F41554" w:rsidRPr="00595094">
        <w:rPr>
          <w:sz w:val="24"/>
          <w:szCs w:val="24"/>
        </w:rPr>
        <w:t>Chuyan</w:t>
      </w:r>
      <w:proofErr w:type="spellEnd"/>
      <w:r w:rsidR="00F41554" w:rsidRPr="00595094">
        <w:rPr>
          <w:sz w:val="24"/>
          <w:szCs w:val="24"/>
        </w:rPr>
        <w:t xml:space="preserve"> Zhao,</w:t>
      </w:r>
      <w:r w:rsidRPr="00595094">
        <w:rPr>
          <w:sz w:val="24"/>
          <w:szCs w:val="24"/>
        </w:rPr>
        <w:t xml:space="preserve"> and Heidi </w:t>
      </w:r>
      <w:proofErr w:type="spellStart"/>
      <w:r w:rsidRPr="00595094">
        <w:rPr>
          <w:sz w:val="24"/>
          <w:szCs w:val="24"/>
        </w:rPr>
        <w:t>Nepf</w:t>
      </w:r>
      <w:proofErr w:type="spellEnd"/>
    </w:p>
    <w:p w14:paraId="6208C1E3" w14:textId="31742FD6" w:rsidR="00A70CCE" w:rsidRPr="00595094" w:rsidRDefault="00A70CCE" w:rsidP="00E932F6">
      <w:pPr>
        <w:pStyle w:val="af1"/>
        <w:spacing w:before="0" w:line="360" w:lineRule="auto"/>
        <w:rPr>
          <w:sz w:val="24"/>
          <w:szCs w:val="24"/>
        </w:rPr>
      </w:pPr>
    </w:p>
    <w:p w14:paraId="70D5D2E1" w14:textId="39058F0F" w:rsidR="00A70CCE" w:rsidRPr="00595094" w:rsidRDefault="002E29E3" w:rsidP="00E932F6">
      <w:pPr>
        <w:tabs>
          <w:tab w:val="left" w:pos="1496"/>
        </w:tabs>
        <w:spacing w:line="360" w:lineRule="auto"/>
        <w:jc w:val="both"/>
        <w:rPr>
          <w:rFonts w:ascii="Times New Roman" w:eastAsia="Georgia" w:hAnsi="Times New Roman" w:cs="Times New Roman"/>
          <w:color w:val="000000" w:themeColor="text1"/>
          <w:sz w:val="24"/>
          <w:szCs w:val="24"/>
        </w:rPr>
      </w:pPr>
      <w:r w:rsidRPr="002E29E3">
        <w:rPr>
          <w:rFonts w:ascii="Times New Roman" w:hAnsi="Times New Roman" w:cs="Times New Roman"/>
          <w:sz w:val="24"/>
          <w:szCs w:val="24"/>
        </w:rPr>
        <w:t>The MATLAB code solving Eq. 23 and Eq. 25 in the main manuscript are described in</w:t>
      </w:r>
      <w:r w:rsidR="00A70CCE" w:rsidRPr="002E29E3">
        <w:rPr>
          <w:rFonts w:ascii="Times New Roman" w:hAnsi="Times New Roman" w:cs="Times New Roman"/>
          <w:sz w:val="24"/>
          <w:szCs w:val="24"/>
        </w:rPr>
        <w:t xml:space="preserve"> </w:t>
      </w:r>
      <w:r w:rsidR="008979E1" w:rsidRPr="002E29E3">
        <w:rPr>
          <w:rFonts w:ascii="Times New Roman" w:hAnsi="Times New Roman" w:cs="Times New Roman"/>
          <w:sz w:val="24"/>
          <w:szCs w:val="24"/>
        </w:rPr>
        <w:t xml:space="preserve">part </w:t>
      </w:r>
      <w:r w:rsidRPr="002E29E3">
        <w:rPr>
          <w:rFonts w:ascii="Times New Roman" w:hAnsi="Times New Roman" w:cs="Times New Roman"/>
          <w:sz w:val="24"/>
          <w:szCs w:val="24"/>
        </w:rPr>
        <w:t>A and B</w:t>
      </w:r>
      <w:r w:rsidR="00A70CCE" w:rsidRPr="002E29E3">
        <w:rPr>
          <w:rFonts w:ascii="Times New Roman" w:hAnsi="Times New Roman" w:cs="Times New Roman"/>
          <w:sz w:val="24"/>
          <w:szCs w:val="24"/>
        </w:rPr>
        <w:t xml:space="preserve">, </w:t>
      </w:r>
      <w:r w:rsidRPr="002E29E3">
        <w:rPr>
          <w:rFonts w:ascii="Times New Roman" w:hAnsi="Times New Roman" w:cs="Times New Roman"/>
          <w:sz w:val="24"/>
          <w:szCs w:val="24"/>
        </w:rPr>
        <w:t>respectively</w:t>
      </w:r>
      <w:r w:rsidR="008979E1" w:rsidRPr="002E29E3">
        <w:rPr>
          <w:rFonts w:ascii="Times New Roman" w:hAnsi="Times New Roman" w:cs="Times New Roman"/>
          <w:sz w:val="24"/>
          <w:szCs w:val="24"/>
        </w:rPr>
        <w:t>.</w:t>
      </w:r>
    </w:p>
    <w:p w14:paraId="082959B8" w14:textId="77777777" w:rsidR="00561462" w:rsidRPr="00595094" w:rsidRDefault="00561462" w:rsidP="00D23D08">
      <w:pPr>
        <w:pStyle w:val="af1"/>
        <w:spacing w:before="0"/>
        <w:ind w:left="0"/>
        <w:jc w:val="both"/>
        <w:rPr>
          <w:sz w:val="24"/>
          <w:szCs w:val="24"/>
        </w:rPr>
      </w:pPr>
    </w:p>
    <w:p w14:paraId="02DD266D" w14:textId="599405DB" w:rsidR="00F41554" w:rsidRPr="00595094" w:rsidRDefault="00F41554" w:rsidP="00F41554">
      <w:pPr>
        <w:pStyle w:val="1"/>
        <w:numPr>
          <w:ilvl w:val="0"/>
          <w:numId w:val="9"/>
        </w:num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5094">
        <w:rPr>
          <w:rFonts w:ascii="Times New Roman" w:hAnsi="Times New Roman" w:cs="Times New Roman"/>
          <w:sz w:val="24"/>
          <w:szCs w:val="24"/>
        </w:rPr>
        <w:t>MATLAB code solving Eq. 23</w:t>
      </w:r>
    </w:p>
    <w:p w14:paraId="31180E6F" w14:textId="4B0FEA31" w:rsidR="008979E1" w:rsidRPr="00595094" w:rsidRDefault="00F41554" w:rsidP="008979E1">
      <w:pPr>
        <w:tabs>
          <w:tab w:val="left" w:pos="1496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5094">
        <w:rPr>
          <w:rFonts w:ascii="Times New Roman" w:eastAsia="Georgia" w:hAnsi="Times New Roman" w:cs="Times New Roman"/>
          <w:color w:val="000000" w:themeColor="text1"/>
          <w:sz w:val="24"/>
          <w:szCs w:val="24"/>
        </w:rPr>
        <w:t>Eq</w:t>
      </w:r>
      <w:r w:rsidR="008979E1" w:rsidRPr="0059509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950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3 described the total in-canopy velocity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595094">
        <w:rPr>
          <w:rFonts w:ascii="Times New Roman" w:hAnsi="Times New Roman" w:cs="Times New Roman"/>
          <w:sz w:val="24"/>
          <w:szCs w:val="24"/>
        </w:rPr>
        <w:t xml:space="preserve"> as a function of free stream velocity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595094">
        <w:rPr>
          <w:rFonts w:ascii="Times New Roman" w:hAnsi="Times New Roman" w:cs="Times New Roman"/>
          <w:sz w:val="24"/>
          <w:szCs w:val="24"/>
        </w:rPr>
        <w:t xml:space="preserve"> and the canopy properties. To make it </w:t>
      </w:r>
      <w:r w:rsidR="00142F2D" w:rsidRPr="00595094">
        <w:rPr>
          <w:rFonts w:ascii="Times New Roman" w:hAnsi="Times New Roman" w:cs="Times New Roman"/>
          <w:sz w:val="24"/>
          <w:szCs w:val="24"/>
        </w:rPr>
        <w:t>easier to read, Eq. 23 was repeated below,</w:t>
      </w:r>
    </w:p>
    <w:p w14:paraId="62C0475C" w14:textId="2992652A" w:rsidR="00995D8C" w:rsidRPr="00595094" w:rsidRDefault="00F41554" w:rsidP="00595094">
      <w:pPr>
        <w:pStyle w:val="MTDisplayEquation"/>
      </w:pPr>
      <w:r w:rsidRPr="00595094">
        <w:tab/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ρ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1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h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h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z</m:t>
                    </m:r>
                  </m:sub>
                </m:sSub>
              </m:e>
            </m:d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sub>
        </m:sSub>
      </m:oMath>
      <w:r w:rsidRPr="00595094">
        <w:tab/>
      </w:r>
      <w:r w:rsidRPr="00595094">
        <w:fldChar w:fldCharType="begin"/>
      </w:r>
      <w:r w:rsidRPr="00595094">
        <w:instrText xml:space="preserve"> MACROBUTTON MTPlaceRef \* MERGEFORMAT </w:instrText>
      </w:r>
      <w:r w:rsidRPr="00595094">
        <w:fldChar w:fldCharType="begin"/>
      </w:r>
      <w:r w:rsidRPr="00595094">
        <w:instrText xml:space="preserve"> SEQ MTEqn \h \* MERGEFORMAT </w:instrText>
      </w:r>
      <w:r w:rsidRPr="00595094">
        <w:fldChar w:fldCharType="end"/>
      </w:r>
      <w:r w:rsidRPr="00595094">
        <w:instrText>(</w:instrText>
      </w:r>
      <w:r w:rsidRPr="00595094">
        <w:rPr>
          <w:noProof/>
        </w:rPr>
        <w:fldChar w:fldCharType="begin"/>
      </w:r>
      <w:r w:rsidRPr="00595094">
        <w:rPr>
          <w:noProof/>
        </w:rPr>
        <w:instrText xml:space="preserve"> SEQ MTEqn \c \* Arabic \* MERGEFORMAT </w:instrText>
      </w:r>
      <w:r w:rsidRPr="00595094">
        <w:rPr>
          <w:noProof/>
        </w:rPr>
        <w:fldChar w:fldCharType="separate"/>
      </w:r>
      <w:r w:rsidR="00FE3C94">
        <w:rPr>
          <w:noProof/>
        </w:rPr>
        <w:instrText>1</w:instrText>
      </w:r>
      <w:r w:rsidRPr="00595094">
        <w:rPr>
          <w:noProof/>
        </w:rPr>
        <w:fldChar w:fldCharType="end"/>
      </w:r>
      <w:r w:rsidRPr="00595094">
        <w:instrText>)</w:instrText>
      </w:r>
      <w:r w:rsidRPr="00595094">
        <w:fldChar w:fldCharType="end"/>
      </w:r>
    </w:p>
    <w:p w14:paraId="1044E4A7" w14:textId="44DBAF60" w:rsidR="00595094" w:rsidRDefault="00595094" w:rsidP="00995D8C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>
        <w:rPr>
          <w:rFonts w:ascii="Times New Roman" w:eastAsia="等线" w:hAnsi="Times New Roman" w:cs="Times New Roman"/>
          <w:sz w:val="24"/>
          <w:szCs w:val="24"/>
          <w:lang w:eastAsia="zh-CN" w:bidi="ar-SA"/>
        </w:rPr>
        <w:t xml:space="preserve">The </w:t>
      </w:r>
      <w:r w:rsidR="00E6712C">
        <w:rPr>
          <w:rFonts w:ascii="Times New Roman" w:eastAsia="等线" w:hAnsi="Times New Roman" w:cs="Times New Roman"/>
          <w:sz w:val="24"/>
          <w:szCs w:val="24"/>
          <w:lang w:eastAsia="zh-CN" w:bidi="ar-SA"/>
        </w:rPr>
        <w:t>MATLAB code</w:t>
      </w:r>
      <w:r w:rsidR="00E16D0A">
        <w:rPr>
          <w:rFonts w:ascii="Times New Roman" w:eastAsia="等线" w:hAnsi="Times New Roman" w:cs="Times New Roman"/>
          <w:sz w:val="24"/>
          <w:szCs w:val="24"/>
          <w:lang w:eastAsia="zh-CN" w:bidi="ar-SA"/>
        </w:rPr>
        <w:t xml:space="preserve"> solving</w:t>
      </w:r>
      <w:r>
        <w:rPr>
          <w:rFonts w:ascii="Times New Roman" w:eastAsia="等线" w:hAnsi="Times New Roman" w:cs="Times New Roman"/>
          <w:sz w:val="24"/>
          <w:szCs w:val="24"/>
          <w:lang w:eastAsia="zh-CN" w:bidi="ar-SA"/>
        </w:rPr>
        <w:t xml:space="preserve"> Eq. 23 is</w:t>
      </w:r>
      <w:r w:rsidR="00E16D0A">
        <w:rPr>
          <w:rFonts w:ascii="Times New Roman" w:eastAsia="等线" w:hAnsi="Times New Roman" w:cs="Times New Roman"/>
          <w:sz w:val="24"/>
          <w:szCs w:val="24"/>
          <w:lang w:eastAsia="zh-CN" w:bidi="ar-SA"/>
        </w:rPr>
        <w:t xml:space="preserve"> given below.</w:t>
      </w:r>
    </w:p>
    <w:p w14:paraId="071F76E6" w14:textId="77777777" w:rsidR="00595094" w:rsidRPr="0058337F" w:rsidRDefault="00595094" w:rsidP="00995D8C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</w:p>
    <w:p w14:paraId="3E157368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 xml:space="preserve">%The following input parameters was given as an example for rigid cylinders. </w:t>
      </w:r>
    </w:p>
    <w:p w14:paraId="57F93F76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 xml:space="preserve">%Note they need to be set according to the relevant conditions </w:t>
      </w:r>
    </w:p>
    <w:p w14:paraId="1004742D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s=100;</w:t>
      </w:r>
    </w:p>
    <w:p w14:paraId="15E9A1D1" w14:textId="11C2A9C6" w:rsidR="0058337F" w:rsidRPr="0058337F" w:rsidRDefault="00206CE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r w:rsidR="0058337F"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.01;</w:t>
      </w:r>
    </w:p>
    <w:p w14:paraId="3EF17CA2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p=0.3;</w:t>
      </w:r>
    </w:p>
    <w:p w14:paraId="5147250C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=0.6;</w:t>
      </w:r>
    </w:p>
    <w:p w14:paraId="3165212A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c2=0.1;</w:t>
      </w:r>
    </w:p>
    <w:p w14:paraId="0FB62001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w2=0.1;</w:t>
      </w:r>
    </w:p>
    <w:p w14:paraId="58F66E60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w=1;</w:t>
      </w:r>
    </w:p>
    <w:p w14:paraId="00F53291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Ds=1;</w:t>
      </w:r>
    </w:p>
    <w:p w14:paraId="59A1A869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Ms=2;</w:t>
      </w:r>
    </w:p>
    <w:p w14:paraId="29C6A5C7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</w:p>
    <w:p w14:paraId="44D29C3C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rho=1000; </w:t>
      </w:r>
      <w:r w:rsidRPr="0058337F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density of water</w:t>
      </w:r>
    </w:p>
    <w:p w14:paraId="5EC07493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t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=100; </w:t>
      </w:r>
      <w:r w:rsidRPr="0058337F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number of phases in one wave cycle</w:t>
      </w:r>
    </w:p>
    <w:p w14:paraId="18450FE2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w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=100; </w:t>
      </w:r>
      <w:r w:rsidRPr="0058337F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number of wave periods to process the code to obtain a steady velocity state</w:t>
      </w:r>
    </w:p>
    <w:p w14:paraId="2C7F1AD5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t=Tw/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t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; </w:t>
      </w:r>
      <w:r w:rsidRPr="0058337F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length of the time step</w:t>
      </w:r>
    </w:p>
    <w:p w14:paraId="23352D08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=((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:1:Nt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*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w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).*dt)'; </w:t>
      </w:r>
      <w:r w:rsidRPr="0058337F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 length of the total modeled time</w:t>
      </w:r>
    </w:p>
    <w:p w14:paraId="4A0D429B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f=1/Tw;</w:t>
      </w:r>
    </w:p>
    <w:p w14:paraId="79C0FEB6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omega=2*pi/Tw;</w:t>
      </w:r>
    </w:p>
    <w:p w14:paraId="7BF8741D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2=Uc2+Uw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2.*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os(omega.*t);</w:t>
      </w:r>
    </w:p>
    <w:p w14:paraId="058B813D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U2=-omega*Uw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2.*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sin(omega.*t);</w:t>
      </w:r>
    </w:p>
    <w:p w14:paraId="53E9A8A5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max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max(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bs(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2));</w:t>
      </w:r>
    </w:p>
    <w:p w14:paraId="45F7B794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</w:p>
    <w:p w14:paraId="4B4A8959" w14:textId="3E6BDC8A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stem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pi*</w:t>
      </w:r>
      <w:r w:rsidR="00206CE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^2/4;</w:t>
      </w:r>
    </w:p>
    <w:p w14:paraId="0583FA58" w14:textId="3762EA63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lastRenderedPageBreak/>
        <w:t>a=Ns*</w:t>
      </w:r>
      <w:r w:rsidR="00206CE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;</w:t>
      </w:r>
    </w:p>
    <w:p w14:paraId="3327C1BC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lamda_p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Ns*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stem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;</w:t>
      </w:r>
    </w:p>
    <w:p w14:paraId="174012E1" w14:textId="639B7894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Dstem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.5*rho*CDs*</w:t>
      </w:r>
      <w:r w:rsidR="00206CE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*hp;</w:t>
      </w:r>
    </w:p>
    <w:p w14:paraId="10210374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Mstem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rho*CMs*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stem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*hp;</w:t>
      </w:r>
    </w:p>
    <w:p w14:paraId="5D8E3814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Dleaf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;</w:t>
      </w:r>
    </w:p>
    <w:p w14:paraId="340A4749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Mleaf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;</w:t>
      </w:r>
    </w:p>
    <w:p w14:paraId="095D8434" w14:textId="31C3618B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eltE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min([0.3/(CDs*Ns*</w:t>
      </w:r>
      <w:r w:rsidR="00206CE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,h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-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p,hp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]);</w:t>
      </w:r>
    </w:p>
    <w:p w14:paraId="63A579B5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=0.07*(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eltE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/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)^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(1/3);</w:t>
      </w:r>
    </w:p>
    <w:p w14:paraId="5E3B0525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p=Ns/rho/hp/(1-lamda_p);</w:t>
      </w:r>
    </w:p>
    <w:p w14:paraId="194147F7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B=C*h/(h-hp)/hp;</w:t>
      </w:r>
    </w:p>
    <w:p w14:paraId="78729B4E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</w:p>
    <w:p w14:paraId="5FBCF19A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1(1,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)=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2(1,1);</w:t>
      </w:r>
    </w:p>
    <w:p w14:paraId="6E8D7AEF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FF"/>
          <w:sz w:val="24"/>
          <w:szCs w:val="24"/>
          <w:lang w:eastAsia="zh-CN" w:bidi="ar-SA"/>
        </w:rPr>
        <w:t>for</w:t>
      </w: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i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2:1:Nw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*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t</w:t>
      </w:r>
      <w:proofErr w:type="spellEnd"/>
    </w:p>
    <w:p w14:paraId="44B2026F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A=1+Cp*(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Mleaf+CMstem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;</w:t>
      </w:r>
    </w:p>
    <w:p w14:paraId="7C142D78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D=Cp*(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Dleaf+CDstem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;</w:t>
      </w:r>
    </w:p>
    <w:p w14:paraId="2D2149EF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T1=dt/A*(dU2(i-1,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)+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U2(i,1))/2;</w:t>
      </w:r>
    </w:p>
    <w:p w14:paraId="711E1AAE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T2=dt/A*B*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bs(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2(i-1,1)-U1(i-1,1));</w:t>
      </w:r>
    </w:p>
    <w:p w14:paraId="2AF282A4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T3=dt/A*D*abs(U1(i-1,1));</w:t>
      </w:r>
    </w:p>
    <w:p w14:paraId="348AAA1E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T4=U1(i-1,1);</w:t>
      </w:r>
    </w:p>
    <w:p w14:paraId="46AD00E3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left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1+T3+T2;</w:t>
      </w:r>
    </w:p>
    <w:p w14:paraId="7607E2F2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right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T4+T1+T2*U2(i,1);</w:t>
      </w:r>
    </w:p>
    <w:p w14:paraId="279A5FFE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U1(i,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)=</w:t>
      </w:r>
      <w:proofErr w:type="spellStart"/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right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/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left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;</w:t>
      </w:r>
    </w:p>
    <w:p w14:paraId="68615356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FF"/>
          <w:sz w:val="24"/>
          <w:szCs w:val="24"/>
          <w:lang w:eastAsia="zh-CN" w:bidi="ar-SA"/>
        </w:rPr>
        <w:t>end</w:t>
      </w:r>
    </w:p>
    <w:p w14:paraId="78C6EFB1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FF"/>
          <w:sz w:val="24"/>
          <w:szCs w:val="24"/>
          <w:lang w:eastAsia="zh-CN" w:bidi="ar-SA"/>
        </w:rPr>
        <w:t xml:space="preserve"> </w:t>
      </w:r>
    </w:p>
    <w:p w14:paraId="02E65742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plot(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,U2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,t,U1);</w:t>
      </w:r>
    </w:p>
    <w:p w14:paraId="59AE3F7D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legend(</w:t>
      </w:r>
      <w:r w:rsidRPr="0058337F">
        <w:rPr>
          <w:rFonts w:ascii="Times New Roman" w:eastAsia="等线" w:hAnsi="Times New Roman" w:cs="Times New Roman"/>
          <w:color w:val="A020F0"/>
          <w:sz w:val="24"/>
          <w:szCs w:val="24"/>
          <w:lang w:eastAsia="zh-CN" w:bidi="ar-SA"/>
        </w:rPr>
        <w:t>'U2'</w:t>
      </w: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,</w:t>
      </w:r>
      <w:r w:rsidRPr="0058337F">
        <w:rPr>
          <w:rFonts w:ascii="Times New Roman" w:eastAsia="等线" w:hAnsi="Times New Roman" w:cs="Times New Roman"/>
          <w:color w:val="A020F0"/>
          <w:sz w:val="24"/>
          <w:szCs w:val="24"/>
          <w:lang w:eastAsia="zh-CN" w:bidi="ar-SA"/>
        </w:rPr>
        <w:t>'U1'</w:t>
      </w: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;</w:t>
      </w:r>
    </w:p>
    <w:p w14:paraId="0CC68751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</w:p>
    <w:p w14:paraId="3741DDEE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c1=mean(U1(end-Nt+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:end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,1));</w:t>
      </w:r>
    </w:p>
    <w:p w14:paraId="74EBD371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w1=sqrt(2*sum((U1(end-Nt+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:end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,1)- Uc1).* (U1(end-Nt+1:end,1)- Uc1))/</w:t>
      </w: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t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); </w:t>
      </w:r>
    </w:p>
    <w:p w14:paraId="161B8A0B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lphas_Uc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Uc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./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c2;</w:t>
      </w:r>
    </w:p>
    <w:p w14:paraId="398B825E" w14:textId="77777777" w:rsidR="0058337F" w:rsidRPr="0058337F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lphas_Uw</w:t>
      </w:r>
      <w:proofErr w:type="spell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Uw</w:t>
      </w:r>
      <w:proofErr w:type="gramStart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./</w:t>
      </w:r>
      <w:proofErr w:type="gramEnd"/>
      <w:r w:rsidRPr="0058337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w2;</w:t>
      </w:r>
    </w:p>
    <w:p w14:paraId="5971610D" w14:textId="1D6EC8AE" w:rsidR="00595094" w:rsidRPr="00595094" w:rsidRDefault="00595094" w:rsidP="00595094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</w:p>
    <w:p w14:paraId="0E8A5350" w14:textId="2A89702B" w:rsidR="00142F2D" w:rsidRDefault="00142F2D" w:rsidP="00595094">
      <w:pPr>
        <w:widowControl/>
        <w:adjustRightInd w:val="0"/>
        <w:rPr>
          <w:rFonts w:ascii="Times New Roman" w:hAnsi="Times New Roman" w:cs="Times New Roman"/>
          <w:sz w:val="24"/>
          <w:szCs w:val="24"/>
          <w:lang w:eastAsia="zh-CN" w:bidi="ar-SA"/>
        </w:rPr>
      </w:pPr>
    </w:p>
    <w:p w14:paraId="75A0ED72" w14:textId="7CDCD9F1" w:rsidR="00E16D0A" w:rsidRDefault="00E16D0A" w:rsidP="00595094">
      <w:pPr>
        <w:widowControl/>
        <w:adjustRightInd w:val="0"/>
        <w:rPr>
          <w:rFonts w:ascii="Times New Roman" w:hAnsi="Times New Roman" w:cs="Times New Roman"/>
          <w:sz w:val="24"/>
          <w:szCs w:val="24"/>
          <w:lang w:eastAsia="zh-CN" w:bidi="ar-SA"/>
        </w:rPr>
      </w:pPr>
    </w:p>
    <w:p w14:paraId="1A26B230" w14:textId="02E2E94B" w:rsidR="00E16D0A" w:rsidRPr="00595094" w:rsidRDefault="00E16D0A" w:rsidP="00E16D0A">
      <w:pPr>
        <w:pStyle w:val="1"/>
        <w:numPr>
          <w:ilvl w:val="0"/>
          <w:numId w:val="9"/>
        </w:num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5094">
        <w:rPr>
          <w:rFonts w:ascii="Times New Roman" w:hAnsi="Times New Roman" w:cs="Times New Roman"/>
          <w:sz w:val="24"/>
          <w:szCs w:val="24"/>
        </w:rPr>
        <w:t>MATLAB code solving Eq. 2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63555A27" w14:textId="3D26ED4C" w:rsidR="0058337F" w:rsidRPr="0058337F" w:rsidRDefault="00E16D0A" w:rsidP="0058337F">
      <w:pPr>
        <w:tabs>
          <w:tab w:val="left" w:pos="1496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5094">
        <w:rPr>
          <w:rFonts w:ascii="Times New Roman" w:eastAsia="Georgia" w:hAnsi="Times New Roman" w:cs="Times New Roman"/>
          <w:color w:val="000000" w:themeColor="text1"/>
          <w:sz w:val="24"/>
          <w:szCs w:val="24"/>
        </w:rPr>
        <w:t>Eq</w:t>
      </w:r>
      <w:r w:rsidRPr="00595094">
        <w:rPr>
          <w:rFonts w:ascii="Times New Roman" w:hAnsi="Times New Roman" w:cs="Times New Roman"/>
          <w:color w:val="000000" w:themeColor="text1"/>
          <w:sz w:val="24"/>
          <w:szCs w:val="24"/>
        </w:rPr>
        <w:t>. 2</w:t>
      </w:r>
      <w:r w:rsidR="0058337F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5950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cribed the total in-canopy velocity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595094">
        <w:rPr>
          <w:rFonts w:ascii="Times New Roman" w:hAnsi="Times New Roman" w:cs="Times New Roman"/>
          <w:sz w:val="24"/>
          <w:szCs w:val="24"/>
        </w:rPr>
        <w:t xml:space="preserve"> as a function of </w:t>
      </w:r>
      <w:r w:rsidR="0058337F">
        <w:rPr>
          <w:rFonts w:ascii="Times New Roman" w:hAnsi="Times New Roman" w:cs="Times New Roman"/>
          <w:sz w:val="24"/>
          <w:szCs w:val="24"/>
        </w:rPr>
        <w:t>imposed</w:t>
      </w:r>
      <w:r w:rsidRPr="00595094">
        <w:rPr>
          <w:rFonts w:ascii="Times New Roman" w:hAnsi="Times New Roman" w:cs="Times New Roman"/>
          <w:sz w:val="24"/>
          <w:szCs w:val="24"/>
        </w:rPr>
        <w:t xml:space="preserve"> velocity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Pr="00595094">
        <w:rPr>
          <w:rFonts w:ascii="Times New Roman" w:hAnsi="Times New Roman" w:cs="Times New Roman"/>
          <w:sz w:val="24"/>
          <w:szCs w:val="24"/>
        </w:rPr>
        <w:t xml:space="preserve"> and the canopy properties. Eq. 2</w:t>
      </w:r>
      <w:r w:rsidR="0058337F">
        <w:rPr>
          <w:rFonts w:ascii="Times New Roman" w:hAnsi="Times New Roman" w:cs="Times New Roman"/>
          <w:sz w:val="24"/>
          <w:szCs w:val="24"/>
        </w:rPr>
        <w:t>5</w:t>
      </w:r>
      <w:r w:rsidRPr="00595094">
        <w:rPr>
          <w:rFonts w:ascii="Times New Roman" w:hAnsi="Times New Roman" w:cs="Times New Roman"/>
          <w:sz w:val="24"/>
          <w:szCs w:val="24"/>
        </w:rPr>
        <w:t xml:space="preserve"> </w:t>
      </w:r>
      <w:r w:rsidR="0058337F">
        <w:rPr>
          <w:rFonts w:ascii="Times New Roman" w:hAnsi="Times New Roman" w:cs="Times New Roman"/>
          <w:sz w:val="24"/>
          <w:szCs w:val="24"/>
        </w:rPr>
        <w:t>i</w:t>
      </w:r>
      <w:r w:rsidRPr="00595094">
        <w:rPr>
          <w:rFonts w:ascii="Times New Roman" w:hAnsi="Times New Roman" w:cs="Times New Roman"/>
          <w:sz w:val="24"/>
          <w:szCs w:val="24"/>
        </w:rPr>
        <w:t>s repeated below,</w:t>
      </w:r>
    </w:p>
    <w:p w14:paraId="79FEF66F" w14:textId="7ACC6CBD" w:rsidR="0058337F" w:rsidRDefault="0058337F" w:rsidP="0058337F">
      <w:pPr>
        <w:widowControl/>
        <w:adjustRightInd w:val="0"/>
      </w:pPr>
      <w:r w:rsidRPr="009C0AA9"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U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</w:rPr>
          <m:t>1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ρ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1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den>
        </m:f>
        <m:r>
          <w:rPr>
            <w:rFonts w:ascii="Cambria Math" w:hAnsi="Cambria Math"/>
          </w:rPr>
          <m:t>C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U-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m:t>1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U-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</w:rPr>
          <m:t>1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9C0AA9">
        <w:tab/>
      </w:r>
      <w:r w:rsidRPr="009C0AA9">
        <w:fldChar w:fldCharType="begin"/>
      </w:r>
      <w:r w:rsidRPr="009C0AA9">
        <w:instrText xml:space="preserve"> MACROBUTTON MTPlaceRef \* MERGEFORMAT </w:instrText>
      </w:r>
      <w:r w:rsidRPr="009C0AA9">
        <w:fldChar w:fldCharType="begin"/>
      </w:r>
      <w:r w:rsidRPr="009C0AA9">
        <w:instrText xml:space="preserve"> SEQ MTEqn \h \* MERGEFORMAT </w:instrText>
      </w:r>
      <w:r w:rsidRPr="009C0AA9">
        <w:fldChar w:fldCharType="end"/>
      </w:r>
      <w:r w:rsidRPr="009C0AA9">
        <w:instrText>(</w:instrText>
      </w:r>
      <w:r w:rsidRPr="009C0AA9">
        <w:rPr>
          <w:noProof/>
        </w:rPr>
        <w:fldChar w:fldCharType="begin"/>
      </w:r>
      <w:r w:rsidRPr="009C0AA9">
        <w:rPr>
          <w:noProof/>
        </w:rPr>
        <w:instrText xml:space="preserve"> SEQ MTEqn \c \* Arabic \* MERGEFORMAT </w:instrText>
      </w:r>
      <w:r w:rsidRPr="009C0AA9">
        <w:rPr>
          <w:noProof/>
        </w:rPr>
        <w:fldChar w:fldCharType="separate"/>
      </w:r>
      <w:r w:rsidR="00FE3C94">
        <w:rPr>
          <w:noProof/>
        </w:rPr>
        <w:instrText>2</w:instrText>
      </w:r>
      <w:r w:rsidRPr="009C0AA9">
        <w:rPr>
          <w:noProof/>
        </w:rPr>
        <w:fldChar w:fldCharType="end"/>
      </w:r>
      <w:r w:rsidRPr="009C0AA9">
        <w:instrText>)</w:instrText>
      </w:r>
      <w:r w:rsidRPr="009C0AA9">
        <w:fldChar w:fldCharType="end"/>
      </w:r>
    </w:p>
    <w:p w14:paraId="614B69C7" w14:textId="0B9508C0" w:rsidR="00E16D0A" w:rsidRDefault="0058337F" w:rsidP="0058337F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>
        <w:rPr>
          <w:rFonts w:ascii="Times New Roman" w:eastAsia="等线" w:hAnsi="Times New Roman" w:cs="Times New Roman"/>
          <w:sz w:val="24"/>
          <w:szCs w:val="24"/>
          <w:lang w:eastAsia="zh-CN" w:bidi="ar-SA"/>
        </w:rPr>
        <w:t xml:space="preserve">In which </w:t>
      </w:r>
      <w:r>
        <w:rPr>
          <w:rFonts w:ascii="Times New Roman" w:hAnsi="Times New Roma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RU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/>
        </w:rPr>
        <w:t xml:space="preserve"> with </w:t>
      </w:r>
      <m:oMath>
        <m:r>
          <w:rPr>
            <w:rFonts w:ascii="Cambria Math" w:hAnsi="Cambria Math"/>
          </w:rPr>
          <m:t>R=h</m:t>
        </m:r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h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9C0AA9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(1</m:t>
        </m:r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)/(</m:t>
        </m:r>
        <m:r>
          <w:rPr>
            <w:rFonts w:ascii="Cambria Math" w:hAnsi="Cambria Math"/>
          </w:rPr>
          <m:t>h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ascii="Times New Roman" w:hAnsi="Times New Roman"/>
        </w:rPr>
        <w:t xml:space="preserve">. </w:t>
      </w:r>
      <w:r w:rsidR="00E16D0A">
        <w:rPr>
          <w:rFonts w:ascii="Times New Roman" w:eastAsia="等线" w:hAnsi="Times New Roman" w:cs="Times New Roman"/>
          <w:sz w:val="24"/>
          <w:szCs w:val="24"/>
          <w:lang w:eastAsia="zh-CN" w:bidi="ar-SA"/>
        </w:rPr>
        <w:t>The MATLAB code solving Eq. 2</w:t>
      </w:r>
      <w:r>
        <w:rPr>
          <w:rFonts w:ascii="Times New Roman" w:eastAsia="等线" w:hAnsi="Times New Roman" w:cs="Times New Roman"/>
          <w:sz w:val="24"/>
          <w:szCs w:val="24"/>
          <w:lang w:eastAsia="zh-CN" w:bidi="ar-SA"/>
        </w:rPr>
        <w:t>5</w:t>
      </w:r>
      <w:r w:rsidR="00E16D0A">
        <w:rPr>
          <w:rFonts w:ascii="Times New Roman" w:eastAsia="等线" w:hAnsi="Times New Roman" w:cs="Times New Roman"/>
          <w:sz w:val="24"/>
          <w:szCs w:val="24"/>
          <w:lang w:eastAsia="zh-CN" w:bidi="ar-SA"/>
        </w:rPr>
        <w:t xml:space="preserve"> is given below.</w:t>
      </w:r>
    </w:p>
    <w:p w14:paraId="2525F433" w14:textId="77777777" w:rsidR="00E16D0A" w:rsidRPr="00595094" w:rsidRDefault="00E16D0A" w:rsidP="00E16D0A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</w:p>
    <w:p w14:paraId="012C43F2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lastRenderedPageBreak/>
        <w:t xml:space="preserve">%The following input parameters was given as an example for rigid cylinders. </w:t>
      </w:r>
    </w:p>
    <w:p w14:paraId="1A375AD5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 xml:space="preserve">%Note they need to be set according to the relevant conditions </w:t>
      </w:r>
    </w:p>
    <w:p w14:paraId="58A44E88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s=100;</w:t>
      </w:r>
    </w:p>
    <w:p w14:paraId="3265A2BE" w14:textId="320F403C" w:rsidR="007721BD" w:rsidRPr="007721BD" w:rsidRDefault="00206CEF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r w:rsidR="007721BD"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.01;</w:t>
      </w:r>
    </w:p>
    <w:p w14:paraId="00212167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p=0.3;</w:t>
      </w:r>
    </w:p>
    <w:p w14:paraId="120B1FBF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=0.6;</w:t>
      </w:r>
    </w:p>
    <w:p w14:paraId="4FCDA61F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c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.1;</w:t>
      </w:r>
    </w:p>
    <w:p w14:paraId="1F6AE343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w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.1;</w:t>
      </w:r>
    </w:p>
    <w:p w14:paraId="629D51E3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w=1;</w:t>
      </w:r>
    </w:p>
    <w:p w14:paraId="485B556B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Ds=1;</w:t>
      </w:r>
    </w:p>
    <w:p w14:paraId="72E8CF8C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Ms=2;</w:t>
      </w:r>
    </w:p>
    <w:p w14:paraId="686F1A5A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</w:p>
    <w:p w14:paraId="0952EF80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rho=1000; </w:t>
      </w:r>
      <w:r w:rsidRPr="007721BD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density of water</w:t>
      </w:r>
    </w:p>
    <w:p w14:paraId="4DBABE31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t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=100; </w:t>
      </w:r>
      <w:r w:rsidRPr="007721BD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number of phases in one wave cycle</w:t>
      </w:r>
    </w:p>
    <w:p w14:paraId="101F3C97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w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=100; </w:t>
      </w:r>
      <w:r w:rsidRPr="007721BD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number of wave periods to process the code to obtain a steady velocity state</w:t>
      </w:r>
    </w:p>
    <w:p w14:paraId="196417B8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t=Tw/</w:t>
      </w:r>
      <w:proofErr w:type="spellStart"/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t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;</w:t>
      </w:r>
      <w:r w:rsidRPr="007721BD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</w:t>
      </w:r>
      <w:proofErr w:type="gramEnd"/>
      <w:r w:rsidRPr="007721BD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length of the time step</w:t>
      </w:r>
    </w:p>
    <w:p w14:paraId="2FEE9D6D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=((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:1:Nt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*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w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).*dt)'; </w:t>
      </w:r>
      <w:r w:rsidRPr="007721BD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>% length of the total modeled time</w:t>
      </w:r>
    </w:p>
    <w:p w14:paraId="701A1F2F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3C763D"/>
          <w:sz w:val="24"/>
          <w:szCs w:val="24"/>
          <w:lang w:eastAsia="zh-CN" w:bidi="ar-SA"/>
        </w:rPr>
        <w:t xml:space="preserve"> </w:t>
      </w:r>
    </w:p>
    <w:p w14:paraId="352B3DF1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omega=2*pi/Tw;</w:t>
      </w:r>
    </w:p>
    <w:p w14:paraId="56F427BB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=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c+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w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.*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os(omega.*t);</w:t>
      </w:r>
    </w:p>
    <w:p w14:paraId="6FA52153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U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-omega*</w:t>
      </w:r>
      <w:proofErr w:type="spellStart"/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w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.*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sin(omega.*t);</w:t>
      </w:r>
    </w:p>
    <w:p w14:paraId="2CFC58AD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</w:p>
    <w:p w14:paraId="67E2B17F" w14:textId="05975734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stem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pi*</w:t>
      </w:r>
      <w:r w:rsidR="00206CE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^2/4;</w:t>
      </w:r>
    </w:p>
    <w:p w14:paraId="7EC04E5E" w14:textId="4A0C7B65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=Ns*</w:t>
      </w:r>
      <w:r w:rsidR="00206CE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;</w:t>
      </w:r>
    </w:p>
    <w:p w14:paraId="328B684E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lamda_p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Ns*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stem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;</w:t>
      </w:r>
    </w:p>
    <w:p w14:paraId="292D516D" w14:textId="16B5261B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Dstem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.5*rho*CDs*</w:t>
      </w:r>
      <w:r w:rsidR="00206CE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*hp;</w:t>
      </w:r>
    </w:p>
    <w:p w14:paraId="4A999B50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Mstem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rho*CMs*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stem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*hp;</w:t>
      </w:r>
    </w:p>
    <w:p w14:paraId="01E8284E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Dleaf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;</w:t>
      </w:r>
    </w:p>
    <w:p w14:paraId="425EDC74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Mleaf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0;</w:t>
      </w:r>
    </w:p>
    <w:p w14:paraId="4C3C16C0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p=Ns/rho/hp/(1-lamda_p);</w:t>
      </w:r>
    </w:p>
    <w:p w14:paraId="38418E9B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=(h-hp*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lamda_p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/(h-hp);</w:t>
      </w:r>
    </w:p>
    <w:p w14:paraId="46089564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B=h/(h-hp);</w:t>
      </w:r>
    </w:p>
    <w:p w14:paraId="5258094D" w14:textId="169240E5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eltE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min([0.3/(CDs*Ns*</w:t>
      </w:r>
      <w:r w:rsidR="00206CEF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,h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-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p,hp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]);</w:t>
      </w:r>
    </w:p>
    <w:p w14:paraId="16699F00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=0.07*(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eltE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/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)^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(1/3);</w:t>
      </w:r>
    </w:p>
    <w:p w14:paraId="6D05762C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=C*h/hp/((h-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p)^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3);</w:t>
      </w:r>
    </w:p>
    <w:p w14:paraId="05937883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</w:p>
    <w:p w14:paraId="0582FD41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1(1,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)=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(1,1);</w:t>
      </w:r>
    </w:p>
    <w:p w14:paraId="0D3A5AEB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FF"/>
          <w:sz w:val="24"/>
          <w:szCs w:val="24"/>
          <w:lang w:eastAsia="zh-CN" w:bidi="ar-SA"/>
        </w:rPr>
        <w:t>for</w:t>
      </w: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i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2:1:Nw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*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t</w:t>
      </w:r>
      <w:proofErr w:type="spellEnd"/>
    </w:p>
    <w:p w14:paraId="12BE949C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</w:t>
      </w:r>
    </w:p>
    <w:p w14:paraId="3457D0BB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T1=dt*B*(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U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(i-1,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)+</w:t>
      </w:r>
      <w:proofErr w:type="spellStart"/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dU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(i,1))/2;</w:t>
      </w:r>
    </w:p>
    <w:p w14:paraId="27EF6848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T2=dt*D*abs(U(i-1,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)*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h-U1(i-1,1)*(h-hp*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lamda_p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);</w:t>
      </w:r>
    </w:p>
    <w:p w14:paraId="26805D89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T3=dt*Cp*(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Dleaf+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Dstem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*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bs(U1(i-1,1));</w:t>
      </w:r>
    </w:p>
    <w:p w14:paraId="25912045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T4=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+Cp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*(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CMleaf+CMstem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;</w:t>
      </w:r>
    </w:p>
    <w:p w14:paraId="4B8FC631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left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T4*U1(i-1,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)+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1+T2*h*U(i,1);</w:t>
      </w:r>
    </w:p>
    <w:p w14:paraId="65B31872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lastRenderedPageBreak/>
        <w:t xml:space="preserve">    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right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T4+T2*(h-hp*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lamda_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p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+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3;</w:t>
      </w:r>
    </w:p>
    <w:p w14:paraId="22BDB4AB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U1(i,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)=</w:t>
      </w:r>
      <w:proofErr w:type="spellStart"/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left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/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right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;</w:t>
      </w:r>
    </w:p>
    <w:p w14:paraId="62C8C322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   </w:t>
      </w:r>
    </w:p>
    <w:p w14:paraId="4AF2E656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FF"/>
          <w:sz w:val="24"/>
          <w:szCs w:val="24"/>
          <w:lang w:eastAsia="zh-CN" w:bidi="ar-SA"/>
        </w:rPr>
        <w:t>end</w:t>
      </w:r>
    </w:p>
    <w:p w14:paraId="637B5C2A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FF"/>
          <w:sz w:val="24"/>
          <w:szCs w:val="24"/>
          <w:lang w:eastAsia="zh-CN" w:bidi="ar-SA"/>
        </w:rPr>
        <w:t xml:space="preserve"> </w:t>
      </w:r>
    </w:p>
    <w:p w14:paraId="0E8B98D1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plot(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t,U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,t,U1);</w:t>
      </w:r>
    </w:p>
    <w:p w14:paraId="1C725070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legend(</w:t>
      </w:r>
      <w:r w:rsidRPr="007721BD">
        <w:rPr>
          <w:rFonts w:ascii="Times New Roman" w:eastAsia="等线" w:hAnsi="Times New Roman" w:cs="Times New Roman"/>
          <w:color w:val="A020F0"/>
          <w:sz w:val="24"/>
          <w:szCs w:val="24"/>
          <w:lang w:eastAsia="zh-CN" w:bidi="ar-SA"/>
        </w:rPr>
        <w:t>'U'</w:t>
      </w: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,</w:t>
      </w:r>
      <w:r w:rsidRPr="007721BD">
        <w:rPr>
          <w:rFonts w:ascii="Times New Roman" w:eastAsia="等线" w:hAnsi="Times New Roman" w:cs="Times New Roman"/>
          <w:color w:val="A020F0"/>
          <w:sz w:val="24"/>
          <w:szCs w:val="24"/>
          <w:lang w:eastAsia="zh-CN" w:bidi="ar-SA"/>
        </w:rPr>
        <w:t>'U1'</w:t>
      </w: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);</w:t>
      </w:r>
    </w:p>
    <w:p w14:paraId="6884893D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 </w:t>
      </w:r>
    </w:p>
    <w:p w14:paraId="3F91DDF9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c1=mean(U1(end-Nt+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:end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,1));</w:t>
      </w:r>
    </w:p>
    <w:p w14:paraId="59FD7A1D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w1=sqrt(2*sum((U1(end-Nt+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:end</w:t>
      </w:r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,1)- Uc1).* (U1(end-Nt+1:end,1)- Uc1))/</w:t>
      </w: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Nt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 xml:space="preserve">); </w:t>
      </w:r>
    </w:p>
    <w:p w14:paraId="6C429083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lphas_Uc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Uc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./</w:t>
      </w:r>
      <w:proofErr w:type="spellStart"/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c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;</w:t>
      </w:r>
    </w:p>
    <w:p w14:paraId="50AED398" w14:textId="77777777" w:rsidR="007721BD" w:rsidRPr="007721BD" w:rsidRDefault="007721BD" w:rsidP="007721BD">
      <w:pPr>
        <w:widowControl/>
        <w:adjustRightInd w:val="0"/>
        <w:rPr>
          <w:rFonts w:ascii="Times New Roman" w:eastAsia="等线" w:hAnsi="Times New Roman" w:cs="Times New Roman"/>
          <w:sz w:val="24"/>
          <w:szCs w:val="24"/>
          <w:lang w:eastAsia="zh-CN" w:bidi="ar-SA"/>
        </w:rPr>
      </w:pPr>
      <w:proofErr w:type="spell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alphas_Uw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=Uw</w:t>
      </w:r>
      <w:proofErr w:type="gramStart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1./</w:t>
      </w:r>
      <w:proofErr w:type="spellStart"/>
      <w:proofErr w:type="gram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Uw</w:t>
      </w:r>
      <w:proofErr w:type="spellEnd"/>
      <w:r w:rsidRPr="007721BD">
        <w:rPr>
          <w:rFonts w:ascii="Times New Roman" w:eastAsia="等线" w:hAnsi="Times New Roman" w:cs="Times New Roman"/>
          <w:color w:val="000000"/>
          <w:sz w:val="24"/>
          <w:szCs w:val="24"/>
          <w:lang w:eastAsia="zh-CN" w:bidi="ar-SA"/>
        </w:rPr>
        <w:t>;</w:t>
      </w:r>
    </w:p>
    <w:p w14:paraId="3FA1F141" w14:textId="77777777" w:rsidR="00E16D0A" w:rsidRPr="00595094" w:rsidRDefault="00E16D0A" w:rsidP="00595094">
      <w:pPr>
        <w:widowControl/>
        <w:adjustRightInd w:val="0"/>
        <w:rPr>
          <w:rFonts w:ascii="Times New Roman" w:hAnsi="Times New Roman" w:cs="Times New Roman"/>
          <w:sz w:val="24"/>
          <w:szCs w:val="24"/>
          <w:lang w:eastAsia="zh-CN" w:bidi="ar-SA"/>
        </w:rPr>
      </w:pPr>
    </w:p>
    <w:sectPr w:rsidR="00E16D0A" w:rsidRPr="00595094">
      <w:footerReference w:type="default" r:id="rId8"/>
      <w:pgSz w:w="12240" w:h="15840"/>
      <w:pgMar w:top="1800" w:right="1440" w:bottom="1800" w:left="1440" w:header="720" w:footer="720" w:gutter="0"/>
      <w:lnNumType w:countBy="1" w:restart="continuous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B3BDE5" w16cex:dateUtc="2021-08-03T17:06:00Z"/>
  <w16cex:commentExtensible w16cex:durableId="24B3CB11" w16cex:dateUtc="2021-08-03T18:02:00Z"/>
  <w16cex:commentExtensible w16cex:durableId="24B3CE40" w16cex:dateUtc="2021-08-03T18:1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22ACB" w14:textId="77777777" w:rsidR="00BE4B1C" w:rsidRDefault="00BE4B1C">
      <w:r>
        <w:separator/>
      </w:r>
    </w:p>
  </w:endnote>
  <w:endnote w:type="continuationSeparator" w:id="0">
    <w:p w14:paraId="1E7A084F" w14:textId="77777777" w:rsidR="00BE4B1C" w:rsidRDefault="00BE4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5549346"/>
    </w:sdtPr>
    <w:sdtEndPr/>
    <w:sdtContent>
      <w:p w14:paraId="3115BAAA" w14:textId="77777777" w:rsidR="00F41554" w:rsidRDefault="00F41554">
        <w:pPr>
          <w:pStyle w:val="a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9A6CEE5" w14:textId="77777777" w:rsidR="00F41554" w:rsidRDefault="00F4155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FF52C" w14:textId="77777777" w:rsidR="00BE4B1C" w:rsidRDefault="00BE4B1C">
      <w:r>
        <w:separator/>
      </w:r>
    </w:p>
  </w:footnote>
  <w:footnote w:type="continuationSeparator" w:id="0">
    <w:p w14:paraId="3D72F328" w14:textId="77777777" w:rsidR="00BE4B1C" w:rsidRDefault="00BE4B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83DB6"/>
    <w:multiLevelType w:val="multilevel"/>
    <w:tmpl w:val="01583DB6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1002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87E0CD0"/>
    <w:multiLevelType w:val="hybridMultilevel"/>
    <w:tmpl w:val="DFF6830E"/>
    <w:lvl w:ilvl="0" w:tplc="FF120F9A">
      <w:start w:val="1"/>
      <w:numFmt w:val="decimal"/>
      <w:lvlText w:val="%1."/>
      <w:lvlJc w:val="left"/>
      <w:pPr>
        <w:ind w:left="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0" w:hanging="360"/>
      </w:pPr>
    </w:lvl>
    <w:lvl w:ilvl="2" w:tplc="0409001B" w:tentative="1">
      <w:start w:val="1"/>
      <w:numFmt w:val="lowerRoman"/>
      <w:lvlText w:val="%3."/>
      <w:lvlJc w:val="right"/>
      <w:pPr>
        <w:ind w:left="2120" w:hanging="180"/>
      </w:pPr>
    </w:lvl>
    <w:lvl w:ilvl="3" w:tplc="0409000F" w:tentative="1">
      <w:start w:val="1"/>
      <w:numFmt w:val="decimal"/>
      <w:lvlText w:val="%4."/>
      <w:lvlJc w:val="left"/>
      <w:pPr>
        <w:ind w:left="2840" w:hanging="360"/>
      </w:pPr>
    </w:lvl>
    <w:lvl w:ilvl="4" w:tplc="04090019" w:tentative="1">
      <w:start w:val="1"/>
      <w:numFmt w:val="lowerLetter"/>
      <w:lvlText w:val="%5."/>
      <w:lvlJc w:val="left"/>
      <w:pPr>
        <w:ind w:left="3560" w:hanging="360"/>
      </w:pPr>
    </w:lvl>
    <w:lvl w:ilvl="5" w:tplc="0409001B" w:tentative="1">
      <w:start w:val="1"/>
      <w:numFmt w:val="lowerRoman"/>
      <w:lvlText w:val="%6."/>
      <w:lvlJc w:val="right"/>
      <w:pPr>
        <w:ind w:left="4280" w:hanging="180"/>
      </w:pPr>
    </w:lvl>
    <w:lvl w:ilvl="6" w:tplc="0409000F" w:tentative="1">
      <w:start w:val="1"/>
      <w:numFmt w:val="decimal"/>
      <w:lvlText w:val="%7."/>
      <w:lvlJc w:val="left"/>
      <w:pPr>
        <w:ind w:left="5000" w:hanging="360"/>
      </w:pPr>
    </w:lvl>
    <w:lvl w:ilvl="7" w:tplc="04090019" w:tentative="1">
      <w:start w:val="1"/>
      <w:numFmt w:val="lowerLetter"/>
      <w:lvlText w:val="%8."/>
      <w:lvlJc w:val="left"/>
      <w:pPr>
        <w:ind w:left="5720" w:hanging="360"/>
      </w:pPr>
    </w:lvl>
    <w:lvl w:ilvl="8" w:tplc="0409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2" w15:restartNumberingAfterBreak="0">
    <w:nsid w:val="0D8E418E"/>
    <w:multiLevelType w:val="hybridMultilevel"/>
    <w:tmpl w:val="C89ED460"/>
    <w:lvl w:ilvl="0" w:tplc="4EF6C26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" w15:restartNumberingAfterBreak="0">
    <w:nsid w:val="4246286B"/>
    <w:multiLevelType w:val="multilevel"/>
    <w:tmpl w:val="4246286B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BF5A0F"/>
    <w:multiLevelType w:val="hybridMultilevel"/>
    <w:tmpl w:val="0A0E04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F5697B"/>
    <w:multiLevelType w:val="hybridMultilevel"/>
    <w:tmpl w:val="A484C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A045D"/>
    <w:multiLevelType w:val="multilevel"/>
    <w:tmpl w:val="654A045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8968CE"/>
    <w:multiLevelType w:val="multilevel"/>
    <w:tmpl w:val="DD9420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9B0BF7"/>
    <w:multiLevelType w:val="hybridMultilevel"/>
    <w:tmpl w:val="06486364"/>
    <w:lvl w:ilvl="0" w:tplc="CC927326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8"/>
  </w:num>
  <w:num w:numId="9">
    <w:abstractNumId w:val="4"/>
  </w:num>
  <w:num w:numId="10">
    <w:abstractNumId w:val="5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characterSpacingControl w:val="doNotCompress"/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zAzNzA1NTU0NDNS0lEKTi0uzszPAykwrAUA4o8TlSwAAAA="/>
  </w:docVars>
  <w:rsids>
    <w:rsidRoot w:val="00CD2A18"/>
    <w:rsid w:val="00000256"/>
    <w:rsid w:val="00000404"/>
    <w:rsid w:val="00000E9B"/>
    <w:rsid w:val="00000EB1"/>
    <w:rsid w:val="0000107E"/>
    <w:rsid w:val="00001512"/>
    <w:rsid w:val="00002767"/>
    <w:rsid w:val="00004BC4"/>
    <w:rsid w:val="000055F9"/>
    <w:rsid w:val="000068B5"/>
    <w:rsid w:val="0000712F"/>
    <w:rsid w:val="00007222"/>
    <w:rsid w:val="000120B9"/>
    <w:rsid w:val="00012D1B"/>
    <w:rsid w:val="000131C6"/>
    <w:rsid w:val="00013A7D"/>
    <w:rsid w:val="000147AC"/>
    <w:rsid w:val="000161CF"/>
    <w:rsid w:val="00016460"/>
    <w:rsid w:val="00016A37"/>
    <w:rsid w:val="00020138"/>
    <w:rsid w:val="00020296"/>
    <w:rsid w:val="00020C53"/>
    <w:rsid w:val="000211CC"/>
    <w:rsid w:val="0002237D"/>
    <w:rsid w:val="000247FB"/>
    <w:rsid w:val="0002492E"/>
    <w:rsid w:val="00025071"/>
    <w:rsid w:val="00026D22"/>
    <w:rsid w:val="00027739"/>
    <w:rsid w:val="00031855"/>
    <w:rsid w:val="00031F00"/>
    <w:rsid w:val="000321EF"/>
    <w:rsid w:val="00032519"/>
    <w:rsid w:val="00033AFB"/>
    <w:rsid w:val="00034759"/>
    <w:rsid w:val="0003743B"/>
    <w:rsid w:val="000376ED"/>
    <w:rsid w:val="000378B9"/>
    <w:rsid w:val="000419FD"/>
    <w:rsid w:val="00042045"/>
    <w:rsid w:val="00042807"/>
    <w:rsid w:val="0004289C"/>
    <w:rsid w:val="0004339F"/>
    <w:rsid w:val="000435AF"/>
    <w:rsid w:val="0004418C"/>
    <w:rsid w:val="00045336"/>
    <w:rsid w:val="00045BA5"/>
    <w:rsid w:val="00046EC9"/>
    <w:rsid w:val="0004764C"/>
    <w:rsid w:val="000478B5"/>
    <w:rsid w:val="0005050E"/>
    <w:rsid w:val="00051B53"/>
    <w:rsid w:val="0005256C"/>
    <w:rsid w:val="00052DE2"/>
    <w:rsid w:val="00053458"/>
    <w:rsid w:val="00053BB2"/>
    <w:rsid w:val="00053D96"/>
    <w:rsid w:val="0005641C"/>
    <w:rsid w:val="00056484"/>
    <w:rsid w:val="000607B5"/>
    <w:rsid w:val="000611A6"/>
    <w:rsid w:val="00061535"/>
    <w:rsid w:val="000618E6"/>
    <w:rsid w:val="00061C9E"/>
    <w:rsid w:val="000622CE"/>
    <w:rsid w:val="00063DA0"/>
    <w:rsid w:val="000649F1"/>
    <w:rsid w:val="000678FF"/>
    <w:rsid w:val="0007361F"/>
    <w:rsid w:val="00074D20"/>
    <w:rsid w:val="00081C45"/>
    <w:rsid w:val="00082039"/>
    <w:rsid w:val="00082582"/>
    <w:rsid w:val="00082CEA"/>
    <w:rsid w:val="0008446B"/>
    <w:rsid w:val="000848BD"/>
    <w:rsid w:val="00084E95"/>
    <w:rsid w:val="00090972"/>
    <w:rsid w:val="0009125B"/>
    <w:rsid w:val="00091BF8"/>
    <w:rsid w:val="00092189"/>
    <w:rsid w:val="000925C4"/>
    <w:rsid w:val="00092D63"/>
    <w:rsid w:val="000932C4"/>
    <w:rsid w:val="00094614"/>
    <w:rsid w:val="00095EE6"/>
    <w:rsid w:val="000964F8"/>
    <w:rsid w:val="000965C0"/>
    <w:rsid w:val="0009758B"/>
    <w:rsid w:val="000A040C"/>
    <w:rsid w:val="000A07F1"/>
    <w:rsid w:val="000A084F"/>
    <w:rsid w:val="000A0C1E"/>
    <w:rsid w:val="000A18B2"/>
    <w:rsid w:val="000A2319"/>
    <w:rsid w:val="000A3980"/>
    <w:rsid w:val="000A5DAE"/>
    <w:rsid w:val="000A699C"/>
    <w:rsid w:val="000A75E9"/>
    <w:rsid w:val="000B0F4F"/>
    <w:rsid w:val="000B326C"/>
    <w:rsid w:val="000B539C"/>
    <w:rsid w:val="000B5733"/>
    <w:rsid w:val="000B5BF1"/>
    <w:rsid w:val="000B6E31"/>
    <w:rsid w:val="000B7877"/>
    <w:rsid w:val="000B7B20"/>
    <w:rsid w:val="000C056B"/>
    <w:rsid w:val="000C0810"/>
    <w:rsid w:val="000C1895"/>
    <w:rsid w:val="000C2CBF"/>
    <w:rsid w:val="000C3D93"/>
    <w:rsid w:val="000C469A"/>
    <w:rsid w:val="000C4C69"/>
    <w:rsid w:val="000C694F"/>
    <w:rsid w:val="000C78B9"/>
    <w:rsid w:val="000D12BB"/>
    <w:rsid w:val="000D142B"/>
    <w:rsid w:val="000D2F6D"/>
    <w:rsid w:val="000D3345"/>
    <w:rsid w:val="000D47E7"/>
    <w:rsid w:val="000D4DE0"/>
    <w:rsid w:val="000D707C"/>
    <w:rsid w:val="000E06BA"/>
    <w:rsid w:val="000E0C7A"/>
    <w:rsid w:val="000E1711"/>
    <w:rsid w:val="000E1D7D"/>
    <w:rsid w:val="000E224C"/>
    <w:rsid w:val="000E2625"/>
    <w:rsid w:val="000E2C62"/>
    <w:rsid w:val="000E3043"/>
    <w:rsid w:val="000E4089"/>
    <w:rsid w:val="000E5B59"/>
    <w:rsid w:val="000E5EF1"/>
    <w:rsid w:val="000E6493"/>
    <w:rsid w:val="000E66AD"/>
    <w:rsid w:val="000E6A27"/>
    <w:rsid w:val="000E6FE4"/>
    <w:rsid w:val="000E74F8"/>
    <w:rsid w:val="000E7EED"/>
    <w:rsid w:val="000E7EFD"/>
    <w:rsid w:val="000F1526"/>
    <w:rsid w:val="000F1E8A"/>
    <w:rsid w:val="000F3743"/>
    <w:rsid w:val="000F4175"/>
    <w:rsid w:val="000F507C"/>
    <w:rsid w:val="000F5633"/>
    <w:rsid w:val="000F5ADB"/>
    <w:rsid w:val="000F78E3"/>
    <w:rsid w:val="001011F2"/>
    <w:rsid w:val="001019FD"/>
    <w:rsid w:val="00101DB7"/>
    <w:rsid w:val="001028EB"/>
    <w:rsid w:val="00104C79"/>
    <w:rsid w:val="00105B15"/>
    <w:rsid w:val="00105DD8"/>
    <w:rsid w:val="00106F8F"/>
    <w:rsid w:val="001071DF"/>
    <w:rsid w:val="00110172"/>
    <w:rsid w:val="00111B7F"/>
    <w:rsid w:val="00111CD4"/>
    <w:rsid w:val="00114239"/>
    <w:rsid w:val="00114C94"/>
    <w:rsid w:val="0011608D"/>
    <w:rsid w:val="00121186"/>
    <w:rsid w:val="00122C64"/>
    <w:rsid w:val="0012331D"/>
    <w:rsid w:val="001236F1"/>
    <w:rsid w:val="00125D9A"/>
    <w:rsid w:val="00126905"/>
    <w:rsid w:val="00126E5D"/>
    <w:rsid w:val="001272EC"/>
    <w:rsid w:val="0013173D"/>
    <w:rsid w:val="001321E0"/>
    <w:rsid w:val="00135F25"/>
    <w:rsid w:val="00141E39"/>
    <w:rsid w:val="0014230A"/>
    <w:rsid w:val="00142C21"/>
    <w:rsid w:val="00142D7B"/>
    <w:rsid w:val="00142F2D"/>
    <w:rsid w:val="0014395B"/>
    <w:rsid w:val="001448F8"/>
    <w:rsid w:val="00144B62"/>
    <w:rsid w:val="00145021"/>
    <w:rsid w:val="00146640"/>
    <w:rsid w:val="00146A77"/>
    <w:rsid w:val="00146BC6"/>
    <w:rsid w:val="0015068D"/>
    <w:rsid w:val="00151841"/>
    <w:rsid w:val="00152DA0"/>
    <w:rsid w:val="00152DEA"/>
    <w:rsid w:val="00154246"/>
    <w:rsid w:val="001546DE"/>
    <w:rsid w:val="001548C1"/>
    <w:rsid w:val="00155989"/>
    <w:rsid w:val="00155C41"/>
    <w:rsid w:val="0015604E"/>
    <w:rsid w:val="001567DD"/>
    <w:rsid w:val="00156FCF"/>
    <w:rsid w:val="00157050"/>
    <w:rsid w:val="00157245"/>
    <w:rsid w:val="001572BD"/>
    <w:rsid w:val="0015786A"/>
    <w:rsid w:val="001579D0"/>
    <w:rsid w:val="00157B13"/>
    <w:rsid w:val="00160C03"/>
    <w:rsid w:val="00161F81"/>
    <w:rsid w:val="001659F3"/>
    <w:rsid w:val="0016628D"/>
    <w:rsid w:val="0016637D"/>
    <w:rsid w:val="00166869"/>
    <w:rsid w:val="001670D2"/>
    <w:rsid w:val="00167123"/>
    <w:rsid w:val="001675A7"/>
    <w:rsid w:val="00170398"/>
    <w:rsid w:val="00170544"/>
    <w:rsid w:val="00172789"/>
    <w:rsid w:val="0017290B"/>
    <w:rsid w:val="00172AC8"/>
    <w:rsid w:val="00173EF8"/>
    <w:rsid w:val="00174DDE"/>
    <w:rsid w:val="001752E8"/>
    <w:rsid w:val="00176372"/>
    <w:rsid w:val="001811DA"/>
    <w:rsid w:val="0018130F"/>
    <w:rsid w:val="001814D2"/>
    <w:rsid w:val="00181CEF"/>
    <w:rsid w:val="00181F7C"/>
    <w:rsid w:val="001820A9"/>
    <w:rsid w:val="0018313B"/>
    <w:rsid w:val="00184B4E"/>
    <w:rsid w:val="00184B65"/>
    <w:rsid w:val="001877CE"/>
    <w:rsid w:val="00187CA6"/>
    <w:rsid w:val="00187F10"/>
    <w:rsid w:val="00190687"/>
    <w:rsid w:val="00192F99"/>
    <w:rsid w:val="00193388"/>
    <w:rsid w:val="00194E8C"/>
    <w:rsid w:val="0019591A"/>
    <w:rsid w:val="00195A65"/>
    <w:rsid w:val="00196471"/>
    <w:rsid w:val="00197057"/>
    <w:rsid w:val="00197A57"/>
    <w:rsid w:val="001A2226"/>
    <w:rsid w:val="001A2E0D"/>
    <w:rsid w:val="001A2F2A"/>
    <w:rsid w:val="001A41FC"/>
    <w:rsid w:val="001A4426"/>
    <w:rsid w:val="001A5FB5"/>
    <w:rsid w:val="001A7146"/>
    <w:rsid w:val="001A7192"/>
    <w:rsid w:val="001A741A"/>
    <w:rsid w:val="001A7A6A"/>
    <w:rsid w:val="001A7BA7"/>
    <w:rsid w:val="001B072F"/>
    <w:rsid w:val="001B0DC6"/>
    <w:rsid w:val="001B1810"/>
    <w:rsid w:val="001B18E9"/>
    <w:rsid w:val="001B3516"/>
    <w:rsid w:val="001B3558"/>
    <w:rsid w:val="001B439B"/>
    <w:rsid w:val="001B5CDE"/>
    <w:rsid w:val="001B6D78"/>
    <w:rsid w:val="001B71C6"/>
    <w:rsid w:val="001B77AE"/>
    <w:rsid w:val="001C1BF4"/>
    <w:rsid w:val="001C1F84"/>
    <w:rsid w:val="001C32EA"/>
    <w:rsid w:val="001C3BBE"/>
    <w:rsid w:val="001C3F65"/>
    <w:rsid w:val="001C56CC"/>
    <w:rsid w:val="001C5739"/>
    <w:rsid w:val="001C5E97"/>
    <w:rsid w:val="001C622C"/>
    <w:rsid w:val="001C695F"/>
    <w:rsid w:val="001C733A"/>
    <w:rsid w:val="001D04B9"/>
    <w:rsid w:val="001D10A1"/>
    <w:rsid w:val="001D13C3"/>
    <w:rsid w:val="001D1F59"/>
    <w:rsid w:val="001D2258"/>
    <w:rsid w:val="001D2D2D"/>
    <w:rsid w:val="001D382B"/>
    <w:rsid w:val="001D451F"/>
    <w:rsid w:val="001D499B"/>
    <w:rsid w:val="001D5273"/>
    <w:rsid w:val="001D6FBE"/>
    <w:rsid w:val="001D7ACE"/>
    <w:rsid w:val="001E02B4"/>
    <w:rsid w:val="001E0F10"/>
    <w:rsid w:val="001E0FE2"/>
    <w:rsid w:val="001E29E1"/>
    <w:rsid w:val="001E52AB"/>
    <w:rsid w:val="001E58B8"/>
    <w:rsid w:val="001F15F5"/>
    <w:rsid w:val="001F2596"/>
    <w:rsid w:val="001F32C9"/>
    <w:rsid w:val="001F379C"/>
    <w:rsid w:val="001F3B9A"/>
    <w:rsid w:val="001F647F"/>
    <w:rsid w:val="001F6B72"/>
    <w:rsid w:val="001F70FB"/>
    <w:rsid w:val="001F7C60"/>
    <w:rsid w:val="002013F0"/>
    <w:rsid w:val="002014BB"/>
    <w:rsid w:val="002030F7"/>
    <w:rsid w:val="002034A4"/>
    <w:rsid w:val="00203741"/>
    <w:rsid w:val="00203BE4"/>
    <w:rsid w:val="00204F72"/>
    <w:rsid w:val="00206CEF"/>
    <w:rsid w:val="00207944"/>
    <w:rsid w:val="0021077B"/>
    <w:rsid w:val="00211553"/>
    <w:rsid w:val="00214007"/>
    <w:rsid w:val="002145FB"/>
    <w:rsid w:val="00214C5B"/>
    <w:rsid w:val="00215EB3"/>
    <w:rsid w:val="002160C6"/>
    <w:rsid w:val="002165C2"/>
    <w:rsid w:val="00216F91"/>
    <w:rsid w:val="00217D96"/>
    <w:rsid w:val="0022068A"/>
    <w:rsid w:val="00220BDA"/>
    <w:rsid w:val="0022120D"/>
    <w:rsid w:val="00221A51"/>
    <w:rsid w:val="00224772"/>
    <w:rsid w:val="00224956"/>
    <w:rsid w:val="002250B2"/>
    <w:rsid w:val="002255AC"/>
    <w:rsid w:val="002259EC"/>
    <w:rsid w:val="00225E55"/>
    <w:rsid w:val="0022639F"/>
    <w:rsid w:val="00226990"/>
    <w:rsid w:val="002271BC"/>
    <w:rsid w:val="002279CD"/>
    <w:rsid w:val="00227B6B"/>
    <w:rsid w:val="00231A4A"/>
    <w:rsid w:val="002324AD"/>
    <w:rsid w:val="0023252C"/>
    <w:rsid w:val="00233698"/>
    <w:rsid w:val="00233E1D"/>
    <w:rsid w:val="002341EB"/>
    <w:rsid w:val="00234E57"/>
    <w:rsid w:val="00235E0C"/>
    <w:rsid w:val="00235EAD"/>
    <w:rsid w:val="00241157"/>
    <w:rsid w:val="0024372C"/>
    <w:rsid w:val="002439BD"/>
    <w:rsid w:val="002450B3"/>
    <w:rsid w:val="0024552B"/>
    <w:rsid w:val="002456D5"/>
    <w:rsid w:val="002459C2"/>
    <w:rsid w:val="00246EF2"/>
    <w:rsid w:val="00247C06"/>
    <w:rsid w:val="00250A85"/>
    <w:rsid w:val="002511DB"/>
    <w:rsid w:val="00252196"/>
    <w:rsid w:val="00252372"/>
    <w:rsid w:val="0025279F"/>
    <w:rsid w:val="002532B4"/>
    <w:rsid w:val="00253B54"/>
    <w:rsid w:val="00253EE0"/>
    <w:rsid w:val="00254214"/>
    <w:rsid w:val="0025471F"/>
    <w:rsid w:val="00254D09"/>
    <w:rsid w:val="00255D36"/>
    <w:rsid w:val="00256771"/>
    <w:rsid w:val="00257A3D"/>
    <w:rsid w:val="00260687"/>
    <w:rsid w:val="00260FFC"/>
    <w:rsid w:val="00261398"/>
    <w:rsid w:val="002616AE"/>
    <w:rsid w:val="002632ED"/>
    <w:rsid w:val="002634CF"/>
    <w:rsid w:val="00264C6C"/>
    <w:rsid w:val="00265386"/>
    <w:rsid w:val="0026688B"/>
    <w:rsid w:val="00266D48"/>
    <w:rsid w:val="0026714B"/>
    <w:rsid w:val="002710F5"/>
    <w:rsid w:val="002720DD"/>
    <w:rsid w:val="00272F5D"/>
    <w:rsid w:val="002744BD"/>
    <w:rsid w:val="002744DA"/>
    <w:rsid w:val="0027478E"/>
    <w:rsid w:val="00274A14"/>
    <w:rsid w:val="00275EEA"/>
    <w:rsid w:val="0027635D"/>
    <w:rsid w:val="00277C49"/>
    <w:rsid w:val="00281199"/>
    <w:rsid w:val="00282C78"/>
    <w:rsid w:val="00285823"/>
    <w:rsid w:val="002872A3"/>
    <w:rsid w:val="00291A6D"/>
    <w:rsid w:val="002920C6"/>
    <w:rsid w:val="0029339D"/>
    <w:rsid w:val="0029516D"/>
    <w:rsid w:val="0029599E"/>
    <w:rsid w:val="00297AD7"/>
    <w:rsid w:val="002A03D2"/>
    <w:rsid w:val="002A0AB5"/>
    <w:rsid w:val="002A166A"/>
    <w:rsid w:val="002A16D1"/>
    <w:rsid w:val="002A212D"/>
    <w:rsid w:val="002A2660"/>
    <w:rsid w:val="002A6D7E"/>
    <w:rsid w:val="002A725A"/>
    <w:rsid w:val="002B0761"/>
    <w:rsid w:val="002B09F0"/>
    <w:rsid w:val="002B0DC3"/>
    <w:rsid w:val="002B1763"/>
    <w:rsid w:val="002B3264"/>
    <w:rsid w:val="002B4B3A"/>
    <w:rsid w:val="002B4B91"/>
    <w:rsid w:val="002B6C8F"/>
    <w:rsid w:val="002C0320"/>
    <w:rsid w:val="002C1239"/>
    <w:rsid w:val="002C3188"/>
    <w:rsid w:val="002C3F9E"/>
    <w:rsid w:val="002C4C9C"/>
    <w:rsid w:val="002C6274"/>
    <w:rsid w:val="002D0961"/>
    <w:rsid w:val="002D0A42"/>
    <w:rsid w:val="002D0DA5"/>
    <w:rsid w:val="002D2E98"/>
    <w:rsid w:val="002D2EFF"/>
    <w:rsid w:val="002D3DEE"/>
    <w:rsid w:val="002D6643"/>
    <w:rsid w:val="002D6C27"/>
    <w:rsid w:val="002D72F9"/>
    <w:rsid w:val="002E08ED"/>
    <w:rsid w:val="002E29E3"/>
    <w:rsid w:val="002E373C"/>
    <w:rsid w:val="002E48B9"/>
    <w:rsid w:val="002E554B"/>
    <w:rsid w:val="002E62F0"/>
    <w:rsid w:val="002E70CA"/>
    <w:rsid w:val="002F0898"/>
    <w:rsid w:val="002F1654"/>
    <w:rsid w:val="002F216D"/>
    <w:rsid w:val="002F3370"/>
    <w:rsid w:val="002F4411"/>
    <w:rsid w:val="002F46EB"/>
    <w:rsid w:val="002F4C4B"/>
    <w:rsid w:val="002F4CCA"/>
    <w:rsid w:val="002F5442"/>
    <w:rsid w:val="002F72E8"/>
    <w:rsid w:val="002F770C"/>
    <w:rsid w:val="003005B9"/>
    <w:rsid w:val="003018AE"/>
    <w:rsid w:val="003018E2"/>
    <w:rsid w:val="00301C09"/>
    <w:rsid w:val="00301D7C"/>
    <w:rsid w:val="0030262B"/>
    <w:rsid w:val="003032B9"/>
    <w:rsid w:val="003033FF"/>
    <w:rsid w:val="00303B1E"/>
    <w:rsid w:val="00305C40"/>
    <w:rsid w:val="00307053"/>
    <w:rsid w:val="0031045E"/>
    <w:rsid w:val="00310571"/>
    <w:rsid w:val="00310719"/>
    <w:rsid w:val="0031152D"/>
    <w:rsid w:val="003120FB"/>
    <w:rsid w:val="00312840"/>
    <w:rsid w:val="00315180"/>
    <w:rsid w:val="003152D5"/>
    <w:rsid w:val="00316390"/>
    <w:rsid w:val="00320C3D"/>
    <w:rsid w:val="00320E90"/>
    <w:rsid w:val="0032377A"/>
    <w:rsid w:val="00323E8C"/>
    <w:rsid w:val="00324A52"/>
    <w:rsid w:val="0032545D"/>
    <w:rsid w:val="0032582F"/>
    <w:rsid w:val="0032686D"/>
    <w:rsid w:val="003318CD"/>
    <w:rsid w:val="0033210A"/>
    <w:rsid w:val="00332366"/>
    <w:rsid w:val="00332E4E"/>
    <w:rsid w:val="003330F3"/>
    <w:rsid w:val="003334F5"/>
    <w:rsid w:val="00334148"/>
    <w:rsid w:val="00334F84"/>
    <w:rsid w:val="00336CCE"/>
    <w:rsid w:val="003411CA"/>
    <w:rsid w:val="003412E2"/>
    <w:rsid w:val="003443C8"/>
    <w:rsid w:val="00344711"/>
    <w:rsid w:val="0034542E"/>
    <w:rsid w:val="0034595A"/>
    <w:rsid w:val="00345FC1"/>
    <w:rsid w:val="00346507"/>
    <w:rsid w:val="0034650B"/>
    <w:rsid w:val="00346661"/>
    <w:rsid w:val="00350CDC"/>
    <w:rsid w:val="00350EE4"/>
    <w:rsid w:val="003536DA"/>
    <w:rsid w:val="00353A98"/>
    <w:rsid w:val="00353C1B"/>
    <w:rsid w:val="00355266"/>
    <w:rsid w:val="00355FF4"/>
    <w:rsid w:val="00356BBD"/>
    <w:rsid w:val="00357F25"/>
    <w:rsid w:val="00360FE2"/>
    <w:rsid w:val="003618FA"/>
    <w:rsid w:val="00362D37"/>
    <w:rsid w:val="003636C4"/>
    <w:rsid w:val="00364D84"/>
    <w:rsid w:val="0036503F"/>
    <w:rsid w:val="00365386"/>
    <w:rsid w:val="00365833"/>
    <w:rsid w:val="00366658"/>
    <w:rsid w:val="00366E82"/>
    <w:rsid w:val="00370AE9"/>
    <w:rsid w:val="00373829"/>
    <w:rsid w:val="003739D5"/>
    <w:rsid w:val="003750AC"/>
    <w:rsid w:val="003751B0"/>
    <w:rsid w:val="00375ADE"/>
    <w:rsid w:val="003770EF"/>
    <w:rsid w:val="00377E67"/>
    <w:rsid w:val="00380960"/>
    <w:rsid w:val="0038202E"/>
    <w:rsid w:val="00382164"/>
    <w:rsid w:val="00382924"/>
    <w:rsid w:val="00382A52"/>
    <w:rsid w:val="00382CC2"/>
    <w:rsid w:val="00382F88"/>
    <w:rsid w:val="00383218"/>
    <w:rsid w:val="00384E5D"/>
    <w:rsid w:val="00385523"/>
    <w:rsid w:val="003859E8"/>
    <w:rsid w:val="00386269"/>
    <w:rsid w:val="00386367"/>
    <w:rsid w:val="00386E97"/>
    <w:rsid w:val="00387AF2"/>
    <w:rsid w:val="00390C5A"/>
    <w:rsid w:val="00390DA0"/>
    <w:rsid w:val="00392200"/>
    <w:rsid w:val="0039250B"/>
    <w:rsid w:val="00392519"/>
    <w:rsid w:val="00392AFC"/>
    <w:rsid w:val="00394557"/>
    <w:rsid w:val="00395F88"/>
    <w:rsid w:val="003961F8"/>
    <w:rsid w:val="003A03EE"/>
    <w:rsid w:val="003A0CCD"/>
    <w:rsid w:val="003A1AF9"/>
    <w:rsid w:val="003A1BCF"/>
    <w:rsid w:val="003A1D3A"/>
    <w:rsid w:val="003A21E7"/>
    <w:rsid w:val="003A2CED"/>
    <w:rsid w:val="003A436D"/>
    <w:rsid w:val="003A540F"/>
    <w:rsid w:val="003A5BB3"/>
    <w:rsid w:val="003A6012"/>
    <w:rsid w:val="003A791E"/>
    <w:rsid w:val="003B0021"/>
    <w:rsid w:val="003B2054"/>
    <w:rsid w:val="003B38CD"/>
    <w:rsid w:val="003B4771"/>
    <w:rsid w:val="003B686D"/>
    <w:rsid w:val="003B7AFA"/>
    <w:rsid w:val="003C04A0"/>
    <w:rsid w:val="003C0A41"/>
    <w:rsid w:val="003C0DCB"/>
    <w:rsid w:val="003C0DE7"/>
    <w:rsid w:val="003C100F"/>
    <w:rsid w:val="003C2CC2"/>
    <w:rsid w:val="003C524E"/>
    <w:rsid w:val="003C672F"/>
    <w:rsid w:val="003C7112"/>
    <w:rsid w:val="003C7A52"/>
    <w:rsid w:val="003C7B57"/>
    <w:rsid w:val="003D1FC8"/>
    <w:rsid w:val="003D2D01"/>
    <w:rsid w:val="003D44D5"/>
    <w:rsid w:val="003D4A76"/>
    <w:rsid w:val="003D658A"/>
    <w:rsid w:val="003D65BE"/>
    <w:rsid w:val="003D74D4"/>
    <w:rsid w:val="003E0A8A"/>
    <w:rsid w:val="003E117B"/>
    <w:rsid w:val="003E3DE6"/>
    <w:rsid w:val="003E4963"/>
    <w:rsid w:val="003E5B0F"/>
    <w:rsid w:val="003E5F8B"/>
    <w:rsid w:val="003E6AC9"/>
    <w:rsid w:val="003F04FD"/>
    <w:rsid w:val="003F0DB1"/>
    <w:rsid w:val="003F1377"/>
    <w:rsid w:val="003F13DF"/>
    <w:rsid w:val="003F1DCE"/>
    <w:rsid w:val="003F23F6"/>
    <w:rsid w:val="003F26C8"/>
    <w:rsid w:val="003F274B"/>
    <w:rsid w:val="003F5021"/>
    <w:rsid w:val="003F5475"/>
    <w:rsid w:val="003F6453"/>
    <w:rsid w:val="003F6DA1"/>
    <w:rsid w:val="0040068B"/>
    <w:rsid w:val="00401F09"/>
    <w:rsid w:val="004027F2"/>
    <w:rsid w:val="00403177"/>
    <w:rsid w:val="00404C9E"/>
    <w:rsid w:val="00406E7B"/>
    <w:rsid w:val="0040740C"/>
    <w:rsid w:val="004079A0"/>
    <w:rsid w:val="0041094E"/>
    <w:rsid w:val="00411033"/>
    <w:rsid w:val="00411287"/>
    <w:rsid w:val="004114A8"/>
    <w:rsid w:val="00411E4E"/>
    <w:rsid w:val="00412714"/>
    <w:rsid w:val="00414026"/>
    <w:rsid w:val="004142B6"/>
    <w:rsid w:val="0041524F"/>
    <w:rsid w:val="004152FD"/>
    <w:rsid w:val="0041546D"/>
    <w:rsid w:val="00416654"/>
    <w:rsid w:val="0041684B"/>
    <w:rsid w:val="00416D20"/>
    <w:rsid w:val="00417FFE"/>
    <w:rsid w:val="00420194"/>
    <w:rsid w:val="00421176"/>
    <w:rsid w:val="0042155A"/>
    <w:rsid w:val="004227A7"/>
    <w:rsid w:val="00422B02"/>
    <w:rsid w:val="004250C2"/>
    <w:rsid w:val="0042592D"/>
    <w:rsid w:val="00427A7D"/>
    <w:rsid w:val="00430E25"/>
    <w:rsid w:val="00432A51"/>
    <w:rsid w:val="00433609"/>
    <w:rsid w:val="00434347"/>
    <w:rsid w:val="00434671"/>
    <w:rsid w:val="00434994"/>
    <w:rsid w:val="00434A28"/>
    <w:rsid w:val="00434DF8"/>
    <w:rsid w:val="004363AD"/>
    <w:rsid w:val="00436524"/>
    <w:rsid w:val="00436DA3"/>
    <w:rsid w:val="004370E0"/>
    <w:rsid w:val="0043732C"/>
    <w:rsid w:val="00440D9A"/>
    <w:rsid w:val="00440ED7"/>
    <w:rsid w:val="00442475"/>
    <w:rsid w:val="0044377C"/>
    <w:rsid w:val="00443F95"/>
    <w:rsid w:val="00444A5B"/>
    <w:rsid w:val="00447460"/>
    <w:rsid w:val="00450776"/>
    <w:rsid w:val="0045113B"/>
    <w:rsid w:val="004521F0"/>
    <w:rsid w:val="004531F5"/>
    <w:rsid w:val="00453C8C"/>
    <w:rsid w:val="004552B2"/>
    <w:rsid w:val="004568EC"/>
    <w:rsid w:val="0046069C"/>
    <w:rsid w:val="004617CB"/>
    <w:rsid w:val="00461C79"/>
    <w:rsid w:val="00462642"/>
    <w:rsid w:val="00462BB4"/>
    <w:rsid w:val="00462D3E"/>
    <w:rsid w:val="00462E09"/>
    <w:rsid w:val="0046364A"/>
    <w:rsid w:val="00464311"/>
    <w:rsid w:val="004656E3"/>
    <w:rsid w:val="004706BB"/>
    <w:rsid w:val="00473BD2"/>
    <w:rsid w:val="00473CF8"/>
    <w:rsid w:val="004743FB"/>
    <w:rsid w:val="0047595E"/>
    <w:rsid w:val="004772C4"/>
    <w:rsid w:val="004805D7"/>
    <w:rsid w:val="00480779"/>
    <w:rsid w:val="00480BE1"/>
    <w:rsid w:val="00480CDD"/>
    <w:rsid w:val="00481B0D"/>
    <w:rsid w:val="00481BD1"/>
    <w:rsid w:val="00481D88"/>
    <w:rsid w:val="00482053"/>
    <w:rsid w:val="00483102"/>
    <w:rsid w:val="00483D9E"/>
    <w:rsid w:val="00485CFA"/>
    <w:rsid w:val="0048638C"/>
    <w:rsid w:val="00487E7C"/>
    <w:rsid w:val="0049005D"/>
    <w:rsid w:val="00491C04"/>
    <w:rsid w:val="00492229"/>
    <w:rsid w:val="00492F14"/>
    <w:rsid w:val="00493A71"/>
    <w:rsid w:val="00493B1B"/>
    <w:rsid w:val="004967DD"/>
    <w:rsid w:val="00497400"/>
    <w:rsid w:val="00497BF4"/>
    <w:rsid w:val="004A1EA7"/>
    <w:rsid w:val="004A219C"/>
    <w:rsid w:val="004A25D0"/>
    <w:rsid w:val="004A2B7A"/>
    <w:rsid w:val="004A3717"/>
    <w:rsid w:val="004A5A20"/>
    <w:rsid w:val="004A64B3"/>
    <w:rsid w:val="004B01ED"/>
    <w:rsid w:val="004B233A"/>
    <w:rsid w:val="004B2FC0"/>
    <w:rsid w:val="004B300C"/>
    <w:rsid w:val="004B33FA"/>
    <w:rsid w:val="004B4DC1"/>
    <w:rsid w:val="004B5D3A"/>
    <w:rsid w:val="004B69CD"/>
    <w:rsid w:val="004C065F"/>
    <w:rsid w:val="004C0C6E"/>
    <w:rsid w:val="004C109E"/>
    <w:rsid w:val="004C243C"/>
    <w:rsid w:val="004C27F6"/>
    <w:rsid w:val="004C3EEF"/>
    <w:rsid w:val="004C5252"/>
    <w:rsid w:val="004C5692"/>
    <w:rsid w:val="004C6140"/>
    <w:rsid w:val="004C662A"/>
    <w:rsid w:val="004C7583"/>
    <w:rsid w:val="004D0167"/>
    <w:rsid w:val="004D0FF9"/>
    <w:rsid w:val="004D3951"/>
    <w:rsid w:val="004D3A23"/>
    <w:rsid w:val="004D5452"/>
    <w:rsid w:val="004D59CB"/>
    <w:rsid w:val="004D6071"/>
    <w:rsid w:val="004D77BE"/>
    <w:rsid w:val="004D780F"/>
    <w:rsid w:val="004E06C9"/>
    <w:rsid w:val="004E0B76"/>
    <w:rsid w:val="004E10AD"/>
    <w:rsid w:val="004E120C"/>
    <w:rsid w:val="004E20E3"/>
    <w:rsid w:val="004E29C3"/>
    <w:rsid w:val="004E2CC7"/>
    <w:rsid w:val="004E37AD"/>
    <w:rsid w:val="004E398C"/>
    <w:rsid w:val="004E39F2"/>
    <w:rsid w:val="004E6B44"/>
    <w:rsid w:val="004E7FD1"/>
    <w:rsid w:val="004F0A3E"/>
    <w:rsid w:val="004F0FC9"/>
    <w:rsid w:val="004F2463"/>
    <w:rsid w:val="004F319B"/>
    <w:rsid w:val="004F3B17"/>
    <w:rsid w:val="004F48D1"/>
    <w:rsid w:val="004F4977"/>
    <w:rsid w:val="004F55E3"/>
    <w:rsid w:val="004F621F"/>
    <w:rsid w:val="00500148"/>
    <w:rsid w:val="00502B26"/>
    <w:rsid w:val="00502F3C"/>
    <w:rsid w:val="00503F5E"/>
    <w:rsid w:val="00504873"/>
    <w:rsid w:val="0050569F"/>
    <w:rsid w:val="00506F38"/>
    <w:rsid w:val="00507A0B"/>
    <w:rsid w:val="00507EC9"/>
    <w:rsid w:val="0051088C"/>
    <w:rsid w:val="0051209C"/>
    <w:rsid w:val="005128A6"/>
    <w:rsid w:val="0051297F"/>
    <w:rsid w:val="00512F41"/>
    <w:rsid w:val="00513153"/>
    <w:rsid w:val="00514516"/>
    <w:rsid w:val="00514A4D"/>
    <w:rsid w:val="00516AA7"/>
    <w:rsid w:val="00516EA0"/>
    <w:rsid w:val="005172EB"/>
    <w:rsid w:val="005172FE"/>
    <w:rsid w:val="00520024"/>
    <w:rsid w:val="005203F2"/>
    <w:rsid w:val="0052063C"/>
    <w:rsid w:val="005208AA"/>
    <w:rsid w:val="005217A2"/>
    <w:rsid w:val="005218F2"/>
    <w:rsid w:val="00522D34"/>
    <w:rsid w:val="0052322F"/>
    <w:rsid w:val="0052637E"/>
    <w:rsid w:val="00526D26"/>
    <w:rsid w:val="005308E5"/>
    <w:rsid w:val="00531B97"/>
    <w:rsid w:val="0053222F"/>
    <w:rsid w:val="00532650"/>
    <w:rsid w:val="005327DF"/>
    <w:rsid w:val="00532EBA"/>
    <w:rsid w:val="00540391"/>
    <w:rsid w:val="005407AB"/>
    <w:rsid w:val="00541AEF"/>
    <w:rsid w:val="00542534"/>
    <w:rsid w:val="0054265D"/>
    <w:rsid w:val="0054320F"/>
    <w:rsid w:val="00543A21"/>
    <w:rsid w:val="0054403C"/>
    <w:rsid w:val="00546352"/>
    <w:rsid w:val="00546E61"/>
    <w:rsid w:val="0054728E"/>
    <w:rsid w:val="00552081"/>
    <w:rsid w:val="00554116"/>
    <w:rsid w:val="00554584"/>
    <w:rsid w:val="00556059"/>
    <w:rsid w:val="0055661A"/>
    <w:rsid w:val="00556790"/>
    <w:rsid w:val="00556B6F"/>
    <w:rsid w:val="005603E3"/>
    <w:rsid w:val="00561462"/>
    <w:rsid w:val="00561718"/>
    <w:rsid w:val="00562074"/>
    <w:rsid w:val="005625BF"/>
    <w:rsid w:val="005627C6"/>
    <w:rsid w:val="00562872"/>
    <w:rsid w:val="00562D85"/>
    <w:rsid w:val="0056333B"/>
    <w:rsid w:val="0056367B"/>
    <w:rsid w:val="00563F12"/>
    <w:rsid w:val="005641B3"/>
    <w:rsid w:val="00564F87"/>
    <w:rsid w:val="00566003"/>
    <w:rsid w:val="0056613D"/>
    <w:rsid w:val="005666E9"/>
    <w:rsid w:val="005704BC"/>
    <w:rsid w:val="005705D0"/>
    <w:rsid w:val="00570E1F"/>
    <w:rsid w:val="00572666"/>
    <w:rsid w:val="005762B0"/>
    <w:rsid w:val="005767A4"/>
    <w:rsid w:val="00580055"/>
    <w:rsid w:val="00580673"/>
    <w:rsid w:val="00582139"/>
    <w:rsid w:val="00582278"/>
    <w:rsid w:val="0058264B"/>
    <w:rsid w:val="0058337F"/>
    <w:rsid w:val="00583C31"/>
    <w:rsid w:val="00585CE7"/>
    <w:rsid w:val="005874E6"/>
    <w:rsid w:val="00590BE0"/>
    <w:rsid w:val="005916EB"/>
    <w:rsid w:val="00593D09"/>
    <w:rsid w:val="00593EB3"/>
    <w:rsid w:val="00595094"/>
    <w:rsid w:val="00595693"/>
    <w:rsid w:val="005957B1"/>
    <w:rsid w:val="00596038"/>
    <w:rsid w:val="00596202"/>
    <w:rsid w:val="00597CDE"/>
    <w:rsid w:val="005A05C9"/>
    <w:rsid w:val="005A0736"/>
    <w:rsid w:val="005A1815"/>
    <w:rsid w:val="005A1EB6"/>
    <w:rsid w:val="005A2A1B"/>
    <w:rsid w:val="005A31AB"/>
    <w:rsid w:val="005A3AC8"/>
    <w:rsid w:val="005A4E9C"/>
    <w:rsid w:val="005A63E2"/>
    <w:rsid w:val="005A640C"/>
    <w:rsid w:val="005B070F"/>
    <w:rsid w:val="005B14BF"/>
    <w:rsid w:val="005B1EBC"/>
    <w:rsid w:val="005B2645"/>
    <w:rsid w:val="005B3533"/>
    <w:rsid w:val="005B3598"/>
    <w:rsid w:val="005B3EED"/>
    <w:rsid w:val="005B4F3D"/>
    <w:rsid w:val="005B5045"/>
    <w:rsid w:val="005B59A7"/>
    <w:rsid w:val="005B78F0"/>
    <w:rsid w:val="005C0B7F"/>
    <w:rsid w:val="005C1BC3"/>
    <w:rsid w:val="005C2EC2"/>
    <w:rsid w:val="005C3139"/>
    <w:rsid w:val="005C5796"/>
    <w:rsid w:val="005C5D09"/>
    <w:rsid w:val="005C67AA"/>
    <w:rsid w:val="005C6CF5"/>
    <w:rsid w:val="005D01F7"/>
    <w:rsid w:val="005D2DEF"/>
    <w:rsid w:val="005D4738"/>
    <w:rsid w:val="005D4E26"/>
    <w:rsid w:val="005D66A5"/>
    <w:rsid w:val="005D71A8"/>
    <w:rsid w:val="005D7783"/>
    <w:rsid w:val="005E0544"/>
    <w:rsid w:val="005E2182"/>
    <w:rsid w:val="005E2705"/>
    <w:rsid w:val="005E4945"/>
    <w:rsid w:val="005E4AE9"/>
    <w:rsid w:val="005E5B3A"/>
    <w:rsid w:val="005E5F55"/>
    <w:rsid w:val="005E658E"/>
    <w:rsid w:val="005E6A2E"/>
    <w:rsid w:val="005E6BDE"/>
    <w:rsid w:val="005F0E6F"/>
    <w:rsid w:val="005F19E3"/>
    <w:rsid w:val="005F259C"/>
    <w:rsid w:val="005F5B9E"/>
    <w:rsid w:val="005F6E35"/>
    <w:rsid w:val="005F719D"/>
    <w:rsid w:val="00600B17"/>
    <w:rsid w:val="00601536"/>
    <w:rsid w:val="0060209F"/>
    <w:rsid w:val="00602982"/>
    <w:rsid w:val="006036E1"/>
    <w:rsid w:val="00603C92"/>
    <w:rsid w:val="00604033"/>
    <w:rsid w:val="006042A5"/>
    <w:rsid w:val="00604C71"/>
    <w:rsid w:val="00606BAA"/>
    <w:rsid w:val="00606E1F"/>
    <w:rsid w:val="00607EB1"/>
    <w:rsid w:val="00611EC7"/>
    <w:rsid w:val="006131D1"/>
    <w:rsid w:val="006145E3"/>
    <w:rsid w:val="00615294"/>
    <w:rsid w:val="00615F15"/>
    <w:rsid w:val="006211CD"/>
    <w:rsid w:val="00621E23"/>
    <w:rsid w:val="00626143"/>
    <w:rsid w:val="0063078E"/>
    <w:rsid w:val="00632CA3"/>
    <w:rsid w:val="006331CF"/>
    <w:rsid w:val="006355FD"/>
    <w:rsid w:val="00635C17"/>
    <w:rsid w:val="00636704"/>
    <w:rsid w:val="006371FD"/>
    <w:rsid w:val="0063764E"/>
    <w:rsid w:val="00637872"/>
    <w:rsid w:val="00641923"/>
    <w:rsid w:val="00641B2D"/>
    <w:rsid w:val="00642384"/>
    <w:rsid w:val="006423FD"/>
    <w:rsid w:val="006445B5"/>
    <w:rsid w:val="006446E3"/>
    <w:rsid w:val="00644B04"/>
    <w:rsid w:val="00646E99"/>
    <w:rsid w:val="0064761F"/>
    <w:rsid w:val="00647A43"/>
    <w:rsid w:val="00647D67"/>
    <w:rsid w:val="00650055"/>
    <w:rsid w:val="00651C91"/>
    <w:rsid w:val="00651CC4"/>
    <w:rsid w:val="0065286D"/>
    <w:rsid w:val="00653D4F"/>
    <w:rsid w:val="006559D7"/>
    <w:rsid w:val="0066025B"/>
    <w:rsid w:val="00660BD1"/>
    <w:rsid w:val="00661643"/>
    <w:rsid w:val="0066476F"/>
    <w:rsid w:val="00665A2D"/>
    <w:rsid w:val="00667B12"/>
    <w:rsid w:val="00670515"/>
    <w:rsid w:val="006706F7"/>
    <w:rsid w:val="00670899"/>
    <w:rsid w:val="0067339F"/>
    <w:rsid w:val="00674091"/>
    <w:rsid w:val="00675E9D"/>
    <w:rsid w:val="0067641F"/>
    <w:rsid w:val="00676A04"/>
    <w:rsid w:val="00676E41"/>
    <w:rsid w:val="00676EE7"/>
    <w:rsid w:val="00676F0D"/>
    <w:rsid w:val="00677431"/>
    <w:rsid w:val="006836EF"/>
    <w:rsid w:val="0068439F"/>
    <w:rsid w:val="00686F4D"/>
    <w:rsid w:val="00687372"/>
    <w:rsid w:val="006876B0"/>
    <w:rsid w:val="006877EA"/>
    <w:rsid w:val="00687E9A"/>
    <w:rsid w:val="00690FCA"/>
    <w:rsid w:val="00691395"/>
    <w:rsid w:val="00692C29"/>
    <w:rsid w:val="006936BC"/>
    <w:rsid w:val="006940C3"/>
    <w:rsid w:val="006946AF"/>
    <w:rsid w:val="006951E4"/>
    <w:rsid w:val="006979DB"/>
    <w:rsid w:val="006A030A"/>
    <w:rsid w:val="006A0EA0"/>
    <w:rsid w:val="006A1339"/>
    <w:rsid w:val="006A289B"/>
    <w:rsid w:val="006A32D4"/>
    <w:rsid w:val="006A3739"/>
    <w:rsid w:val="006A5BF2"/>
    <w:rsid w:val="006A5ECC"/>
    <w:rsid w:val="006A79FA"/>
    <w:rsid w:val="006B051C"/>
    <w:rsid w:val="006B10E4"/>
    <w:rsid w:val="006B25B5"/>
    <w:rsid w:val="006B38D4"/>
    <w:rsid w:val="006B40A0"/>
    <w:rsid w:val="006B798B"/>
    <w:rsid w:val="006B7BA2"/>
    <w:rsid w:val="006B7BD6"/>
    <w:rsid w:val="006B7C42"/>
    <w:rsid w:val="006C1A30"/>
    <w:rsid w:val="006C36E3"/>
    <w:rsid w:val="006C3C5A"/>
    <w:rsid w:val="006C471A"/>
    <w:rsid w:val="006C70BD"/>
    <w:rsid w:val="006D2122"/>
    <w:rsid w:val="006D2190"/>
    <w:rsid w:val="006D3766"/>
    <w:rsid w:val="006D7C5F"/>
    <w:rsid w:val="006E1D03"/>
    <w:rsid w:val="006E2224"/>
    <w:rsid w:val="006E2719"/>
    <w:rsid w:val="006E2872"/>
    <w:rsid w:val="006E3CC9"/>
    <w:rsid w:val="006E40DC"/>
    <w:rsid w:val="006E44CE"/>
    <w:rsid w:val="006E4A44"/>
    <w:rsid w:val="006E51A5"/>
    <w:rsid w:val="006E5FC2"/>
    <w:rsid w:val="006E6615"/>
    <w:rsid w:val="006E6F41"/>
    <w:rsid w:val="006F1E54"/>
    <w:rsid w:val="006F28C0"/>
    <w:rsid w:val="006F3528"/>
    <w:rsid w:val="006F499A"/>
    <w:rsid w:val="006F4DB1"/>
    <w:rsid w:val="006F56C6"/>
    <w:rsid w:val="006F5AB3"/>
    <w:rsid w:val="006F624E"/>
    <w:rsid w:val="006F66E1"/>
    <w:rsid w:val="006F6ADF"/>
    <w:rsid w:val="006F6C23"/>
    <w:rsid w:val="006F6C56"/>
    <w:rsid w:val="006F7568"/>
    <w:rsid w:val="006F7DBB"/>
    <w:rsid w:val="00700537"/>
    <w:rsid w:val="00701869"/>
    <w:rsid w:val="00703431"/>
    <w:rsid w:val="00704B5F"/>
    <w:rsid w:val="007058EC"/>
    <w:rsid w:val="007118CA"/>
    <w:rsid w:val="00712990"/>
    <w:rsid w:val="00713652"/>
    <w:rsid w:val="007142A9"/>
    <w:rsid w:val="007143FB"/>
    <w:rsid w:val="0071476A"/>
    <w:rsid w:val="00715A08"/>
    <w:rsid w:val="00715EDE"/>
    <w:rsid w:val="00715FDB"/>
    <w:rsid w:val="0071770E"/>
    <w:rsid w:val="00720AC8"/>
    <w:rsid w:val="0072126C"/>
    <w:rsid w:val="007240CC"/>
    <w:rsid w:val="007275D9"/>
    <w:rsid w:val="00727CF4"/>
    <w:rsid w:val="007302A6"/>
    <w:rsid w:val="00730C5B"/>
    <w:rsid w:val="007311DA"/>
    <w:rsid w:val="0073183E"/>
    <w:rsid w:val="00732883"/>
    <w:rsid w:val="00733EFB"/>
    <w:rsid w:val="00734037"/>
    <w:rsid w:val="00735603"/>
    <w:rsid w:val="00735C0D"/>
    <w:rsid w:val="007401F6"/>
    <w:rsid w:val="00740B3A"/>
    <w:rsid w:val="00741F52"/>
    <w:rsid w:val="0074226F"/>
    <w:rsid w:val="00742CE0"/>
    <w:rsid w:val="00743F37"/>
    <w:rsid w:val="00744276"/>
    <w:rsid w:val="007444EB"/>
    <w:rsid w:val="00745689"/>
    <w:rsid w:val="007466D1"/>
    <w:rsid w:val="007467AF"/>
    <w:rsid w:val="00747809"/>
    <w:rsid w:val="00750173"/>
    <w:rsid w:val="00750B63"/>
    <w:rsid w:val="00750FD6"/>
    <w:rsid w:val="007524C5"/>
    <w:rsid w:val="00752825"/>
    <w:rsid w:val="00753B38"/>
    <w:rsid w:val="00754014"/>
    <w:rsid w:val="00754C9F"/>
    <w:rsid w:val="00755857"/>
    <w:rsid w:val="00756B01"/>
    <w:rsid w:val="00757559"/>
    <w:rsid w:val="0076049C"/>
    <w:rsid w:val="00760734"/>
    <w:rsid w:val="00760FF3"/>
    <w:rsid w:val="00761679"/>
    <w:rsid w:val="00762A15"/>
    <w:rsid w:val="0076321B"/>
    <w:rsid w:val="00763677"/>
    <w:rsid w:val="00763DA1"/>
    <w:rsid w:val="00764C04"/>
    <w:rsid w:val="00764C7A"/>
    <w:rsid w:val="00766AF6"/>
    <w:rsid w:val="00766DEC"/>
    <w:rsid w:val="00766E19"/>
    <w:rsid w:val="00767930"/>
    <w:rsid w:val="007707EC"/>
    <w:rsid w:val="00770F7E"/>
    <w:rsid w:val="00771032"/>
    <w:rsid w:val="00771213"/>
    <w:rsid w:val="00771858"/>
    <w:rsid w:val="007721BD"/>
    <w:rsid w:val="0077361F"/>
    <w:rsid w:val="00773965"/>
    <w:rsid w:val="00774AC0"/>
    <w:rsid w:val="00776C89"/>
    <w:rsid w:val="00777BD0"/>
    <w:rsid w:val="007808FC"/>
    <w:rsid w:val="00781A4F"/>
    <w:rsid w:val="00784CC6"/>
    <w:rsid w:val="00786E89"/>
    <w:rsid w:val="00786F80"/>
    <w:rsid w:val="00787EC3"/>
    <w:rsid w:val="00791A6E"/>
    <w:rsid w:val="007922C9"/>
    <w:rsid w:val="007923C1"/>
    <w:rsid w:val="00792A61"/>
    <w:rsid w:val="00792D62"/>
    <w:rsid w:val="00792FDC"/>
    <w:rsid w:val="007939D4"/>
    <w:rsid w:val="007948E8"/>
    <w:rsid w:val="007949D1"/>
    <w:rsid w:val="00794F53"/>
    <w:rsid w:val="00796078"/>
    <w:rsid w:val="0079708C"/>
    <w:rsid w:val="007A0780"/>
    <w:rsid w:val="007A09A5"/>
    <w:rsid w:val="007A0CE1"/>
    <w:rsid w:val="007A108F"/>
    <w:rsid w:val="007A14A1"/>
    <w:rsid w:val="007A1D40"/>
    <w:rsid w:val="007A27BB"/>
    <w:rsid w:val="007A2A4A"/>
    <w:rsid w:val="007A2A5A"/>
    <w:rsid w:val="007A3D94"/>
    <w:rsid w:val="007A4C78"/>
    <w:rsid w:val="007A4C80"/>
    <w:rsid w:val="007A5E2F"/>
    <w:rsid w:val="007A6F3F"/>
    <w:rsid w:val="007B0509"/>
    <w:rsid w:val="007B0BD3"/>
    <w:rsid w:val="007B117F"/>
    <w:rsid w:val="007B27F2"/>
    <w:rsid w:val="007B2945"/>
    <w:rsid w:val="007B2FE2"/>
    <w:rsid w:val="007B305A"/>
    <w:rsid w:val="007B33A4"/>
    <w:rsid w:val="007B35DD"/>
    <w:rsid w:val="007B55CB"/>
    <w:rsid w:val="007B5884"/>
    <w:rsid w:val="007B71C6"/>
    <w:rsid w:val="007B741B"/>
    <w:rsid w:val="007B7BD7"/>
    <w:rsid w:val="007C00E3"/>
    <w:rsid w:val="007C021E"/>
    <w:rsid w:val="007C0269"/>
    <w:rsid w:val="007C0778"/>
    <w:rsid w:val="007C0D6D"/>
    <w:rsid w:val="007C1356"/>
    <w:rsid w:val="007C6DF3"/>
    <w:rsid w:val="007D062D"/>
    <w:rsid w:val="007D0640"/>
    <w:rsid w:val="007D12EB"/>
    <w:rsid w:val="007D329E"/>
    <w:rsid w:val="007D3C80"/>
    <w:rsid w:val="007D4F0F"/>
    <w:rsid w:val="007D52E0"/>
    <w:rsid w:val="007D64AD"/>
    <w:rsid w:val="007D7595"/>
    <w:rsid w:val="007D7F00"/>
    <w:rsid w:val="007E01B7"/>
    <w:rsid w:val="007E01DB"/>
    <w:rsid w:val="007E0E0F"/>
    <w:rsid w:val="007E0EB4"/>
    <w:rsid w:val="007E23ED"/>
    <w:rsid w:val="007E2F8F"/>
    <w:rsid w:val="007E348B"/>
    <w:rsid w:val="007E3B8B"/>
    <w:rsid w:val="007E4F94"/>
    <w:rsid w:val="007E5B86"/>
    <w:rsid w:val="007E7906"/>
    <w:rsid w:val="007E7EB9"/>
    <w:rsid w:val="007F229D"/>
    <w:rsid w:val="007F23AE"/>
    <w:rsid w:val="007F38C4"/>
    <w:rsid w:val="007F3BE5"/>
    <w:rsid w:val="007F3D28"/>
    <w:rsid w:val="007F5702"/>
    <w:rsid w:val="007F66D6"/>
    <w:rsid w:val="00800765"/>
    <w:rsid w:val="0080158D"/>
    <w:rsid w:val="00801A14"/>
    <w:rsid w:val="0080320D"/>
    <w:rsid w:val="00804AA6"/>
    <w:rsid w:val="00807E19"/>
    <w:rsid w:val="00810453"/>
    <w:rsid w:val="00811F15"/>
    <w:rsid w:val="00814055"/>
    <w:rsid w:val="00814663"/>
    <w:rsid w:val="00815322"/>
    <w:rsid w:val="00815402"/>
    <w:rsid w:val="0081552F"/>
    <w:rsid w:val="00815741"/>
    <w:rsid w:val="008167CE"/>
    <w:rsid w:val="00817372"/>
    <w:rsid w:val="0081778F"/>
    <w:rsid w:val="00817B02"/>
    <w:rsid w:val="00820484"/>
    <w:rsid w:val="00821030"/>
    <w:rsid w:val="0082131F"/>
    <w:rsid w:val="008230A5"/>
    <w:rsid w:val="00823253"/>
    <w:rsid w:val="00824523"/>
    <w:rsid w:val="008251B6"/>
    <w:rsid w:val="00825A4E"/>
    <w:rsid w:val="008274E8"/>
    <w:rsid w:val="008301B0"/>
    <w:rsid w:val="0083069A"/>
    <w:rsid w:val="0083212B"/>
    <w:rsid w:val="00832E3F"/>
    <w:rsid w:val="00833428"/>
    <w:rsid w:val="0083446D"/>
    <w:rsid w:val="008355AD"/>
    <w:rsid w:val="00835602"/>
    <w:rsid w:val="00835672"/>
    <w:rsid w:val="00835971"/>
    <w:rsid w:val="00837D6A"/>
    <w:rsid w:val="008405E2"/>
    <w:rsid w:val="008426FF"/>
    <w:rsid w:val="00843834"/>
    <w:rsid w:val="0084604F"/>
    <w:rsid w:val="008468A0"/>
    <w:rsid w:val="00847C4E"/>
    <w:rsid w:val="008506FF"/>
    <w:rsid w:val="00851892"/>
    <w:rsid w:val="00851B0B"/>
    <w:rsid w:val="00855F2A"/>
    <w:rsid w:val="0085644D"/>
    <w:rsid w:val="008621CE"/>
    <w:rsid w:val="008625D2"/>
    <w:rsid w:val="008635DB"/>
    <w:rsid w:val="00863FFD"/>
    <w:rsid w:val="0086547D"/>
    <w:rsid w:val="00865BED"/>
    <w:rsid w:val="00866BA9"/>
    <w:rsid w:val="0086776D"/>
    <w:rsid w:val="00870B54"/>
    <w:rsid w:val="00871C71"/>
    <w:rsid w:val="008721BE"/>
    <w:rsid w:val="00872F53"/>
    <w:rsid w:val="00875477"/>
    <w:rsid w:val="008756EA"/>
    <w:rsid w:val="0087588F"/>
    <w:rsid w:val="00876376"/>
    <w:rsid w:val="00876AD0"/>
    <w:rsid w:val="008817A2"/>
    <w:rsid w:val="008819EF"/>
    <w:rsid w:val="00881A14"/>
    <w:rsid w:val="00881D65"/>
    <w:rsid w:val="00881E1B"/>
    <w:rsid w:val="00882975"/>
    <w:rsid w:val="008845E2"/>
    <w:rsid w:val="00884942"/>
    <w:rsid w:val="00886F51"/>
    <w:rsid w:val="00887EF7"/>
    <w:rsid w:val="008903C0"/>
    <w:rsid w:val="00890B32"/>
    <w:rsid w:val="00890D45"/>
    <w:rsid w:val="008922D1"/>
    <w:rsid w:val="008925D5"/>
    <w:rsid w:val="00893064"/>
    <w:rsid w:val="0089376B"/>
    <w:rsid w:val="00894225"/>
    <w:rsid w:val="00894663"/>
    <w:rsid w:val="0089641D"/>
    <w:rsid w:val="008974C6"/>
    <w:rsid w:val="008979E1"/>
    <w:rsid w:val="00897F74"/>
    <w:rsid w:val="008A110D"/>
    <w:rsid w:val="008A1165"/>
    <w:rsid w:val="008A1E81"/>
    <w:rsid w:val="008A2216"/>
    <w:rsid w:val="008A2412"/>
    <w:rsid w:val="008A2719"/>
    <w:rsid w:val="008A6780"/>
    <w:rsid w:val="008A6ED1"/>
    <w:rsid w:val="008A725D"/>
    <w:rsid w:val="008A7501"/>
    <w:rsid w:val="008A78E2"/>
    <w:rsid w:val="008A7CB2"/>
    <w:rsid w:val="008B064A"/>
    <w:rsid w:val="008B114F"/>
    <w:rsid w:val="008B11D6"/>
    <w:rsid w:val="008B150A"/>
    <w:rsid w:val="008B16FE"/>
    <w:rsid w:val="008B1911"/>
    <w:rsid w:val="008B300B"/>
    <w:rsid w:val="008B3F8F"/>
    <w:rsid w:val="008B448E"/>
    <w:rsid w:val="008B48EE"/>
    <w:rsid w:val="008C0824"/>
    <w:rsid w:val="008C3EB1"/>
    <w:rsid w:val="008C406A"/>
    <w:rsid w:val="008C5EBA"/>
    <w:rsid w:val="008C6B5A"/>
    <w:rsid w:val="008C6BA8"/>
    <w:rsid w:val="008D0306"/>
    <w:rsid w:val="008D050E"/>
    <w:rsid w:val="008D0C76"/>
    <w:rsid w:val="008D13FB"/>
    <w:rsid w:val="008D1E1C"/>
    <w:rsid w:val="008D2E61"/>
    <w:rsid w:val="008D74FE"/>
    <w:rsid w:val="008E0E66"/>
    <w:rsid w:val="008E0F9D"/>
    <w:rsid w:val="008E2824"/>
    <w:rsid w:val="008E3DCF"/>
    <w:rsid w:val="008E4B0A"/>
    <w:rsid w:val="008E599B"/>
    <w:rsid w:val="008F074A"/>
    <w:rsid w:val="008F182D"/>
    <w:rsid w:val="008F1BC3"/>
    <w:rsid w:val="008F2A5C"/>
    <w:rsid w:val="008F54EF"/>
    <w:rsid w:val="008F5D77"/>
    <w:rsid w:val="008F6808"/>
    <w:rsid w:val="008F7E30"/>
    <w:rsid w:val="009047B8"/>
    <w:rsid w:val="009054EC"/>
    <w:rsid w:val="009060C9"/>
    <w:rsid w:val="00907623"/>
    <w:rsid w:val="00907B9D"/>
    <w:rsid w:val="00910EC0"/>
    <w:rsid w:val="00911025"/>
    <w:rsid w:val="0091152E"/>
    <w:rsid w:val="00911D72"/>
    <w:rsid w:val="00912435"/>
    <w:rsid w:val="00913249"/>
    <w:rsid w:val="00913BF3"/>
    <w:rsid w:val="00914019"/>
    <w:rsid w:val="009140E8"/>
    <w:rsid w:val="009146DF"/>
    <w:rsid w:val="009146FA"/>
    <w:rsid w:val="0091617A"/>
    <w:rsid w:val="0091693E"/>
    <w:rsid w:val="00917547"/>
    <w:rsid w:val="00917786"/>
    <w:rsid w:val="009208C6"/>
    <w:rsid w:val="0092178D"/>
    <w:rsid w:val="00922077"/>
    <w:rsid w:val="00922A12"/>
    <w:rsid w:val="0092451E"/>
    <w:rsid w:val="00926FEF"/>
    <w:rsid w:val="009302FB"/>
    <w:rsid w:val="00930356"/>
    <w:rsid w:val="00930502"/>
    <w:rsid w:val="00931A41"/>
    <w:rsid w:val="00933C0F"/>
    <w:rsid w:val="00935E9E"/>
    <w:rsid w:val="00936C52"/>
    <w:rsid w:val="0094425D"/>
    <w:rsid w:val="009448F9"/>
    <w:rsid w:val="0094504C"/>
    <w:rsid w:val="009459C4"/>
    <w:rsid w:val="00945B4B"/>
    <w:rsid w:val="009470B1"/>
    <w:rsid w:val="009503AF"/>
    <w:rsid w:val="00950D40"/>
    <w:rsid w:val="00950F4B"/>
    <w:rsid w:val="00951B4B"/>
    <w:rsid w:val="00952328"/>
    <w:rsid w:val="009546D0"/>
    <w:rsid w:val="00954B91"/>
    <w:rsid w:val="00957E6A"/>
    <w:rsid w:val="00957F8E"/>
    <w:rsid w:val="009608AF"/>
    <w:rsid w:val="009610E2"/>
    <w:rsid w:val="009615B2"/>
    <w:rsid w:val="009618B6"/>
    <w:rsid w:val="00961D3C"/>
    <w:rsid w:val="00961ECD"/>
    <w:rsid w:val="0096240E"/>
    <w:rsid w:val="009633BB"/>
    <w:rsid w:val="00963B60"/>
    <w:rsid w:val="00963FF2"/>
    <w:rsid w:val="00966CE3"/>
    <w:rsid w:val="00966E41"/>
    <w:rsid w:val="0097109B"/>
    <w:rsid w:val="0097134C"/>
    <w:rsid w:val="00971D42"/>
    <w:rsid w:val="00971EF5"/>
    <w:rsid w:val="0097248C"/>
    <w:rsid w:val="00972CAA"/>
    <w:rsid w:val="00973564"/>
    <w:rsid w:val="0097483A"/>
    <w:rsid w:val="00975DDE"/>
    <w:rsid w:val="0097631A"/>
    <w:rsid w:val="009769B2"/>
    <w:rsid w:val="009804AF"/>
    <w:rsid w:val="0098053D"/>
    <w:rsid w:val="00980577"/>
    <w:rsid w:val="0098148E"/>
    <w:rsid w:val="0098225C"/>
    <w:rsid w:val="00983F1B"/>
    <w:rsid w:val="009848BB"/>
    <w:rsid w:val="009850BF"/>
    <w:rsid w:val="00985BC0"/>
    <w:rsid w:val="009867CA"/>
    <w:rsid w:val="009916B0"/>
    <w:rsid w:val="009916B9"/>
    <w:rsid w:val="00992253"/>
    <w:rsid w:val="00993600"/>
    <w:rsid w:val="00993B89"/>
    <w:rsid w:val="00993E2E"/>
    <w:rsid w:val="009948F7"/>
    <w:rsid w:val="009958C5"/>
    <w:rsid w:val="00995D8C"/>
    <w:rsid w:val="009971FD"/>
    <w:rsid w:val="0099742F"/>
    <w:rsid w:val="00997FCA"/>
    <w:rsid w:val="009A058D"/>
    <w:rsid w:val="009A05BA"/>
    <w:rsid w:val="009A0FBB"/>
    <w:rsid w:val="009A459E"/>
    <w:rsid w:val="009A4994"/>
    <w:rsid w:val="009A4D76"/>
    <w:rsid w:val="009A51F8"/>
    <w:rsid w:val="009A5B6A"/>
    <w:rsid w:val="009A70AF"/>
    <w:rsid w:val="009A7C55"/>
    <w:rsid w:val="009B0083"/>
    <w:rsid w:val="009B10F8"/>
    <w:rsid w:val="009B2342"/>
    <w:rsid w:val="009B3DB6"/>
    <w:rsid w:val="009B3F31"/>
    <w:rsid w:val="009B4DCA"/>
    <w:rsid w:val="009B5E7D"/>
    <w:rsid w:val="009B79CA"/>
    <w:rsid w:val="009B7E9D"/>
    <w:rsid w:val="009C1612"/>
    <w:rsid w:val="009C45F0"/>
    <w:rsid w:val="009C470B"/>
    <w:rsid w:val="009C5302"/>
    <w:rsid w:val="009C53E5"/>
    <w:rsid w:val="009C5DDA"/>
    <w:rsid w:val="009C7F7A"/>
    <w:rsid w:val="009D052E"/>
    <w:rsid w:val="009D1A8C"/>
    <w:rsid w:val="009D3486"/>
    <w:rsid w:val="009D4DE2"/>
    <w:rsid w:val="009D51A7"/>
    <w:rsid w:val="009D6008"/>
    <w:rsid w:val="009D61F2"/>
    <w:rsid w:val="009D6A58"/>
    <w:rsid w:val="009D6BE0"/>
    <w:rsid w:val="009D70DA"/>
    <w:rsid w:val="009E1123"/>
    <w:rsid w:val="009E1348"/>
    <w:rsid w:val="009E1D27"/>
    <w:rsid w:val="009E2540"/>
    <w:rsid w:val="009E2B6F"/>
    <w:rsid w:val="009E48E1"/>
    <w:rsid w:val="009E491F"/>
    <w:rsid w:val="009E62F0"/>
    <w:rsid w:val="009E7DA4"/>
    <w:rsid w:val="009F0116"/>
    <w:rsid w:val="009F0419"/>
    <w:rsid w:val="009F1F96"/>
    <w:rsid w:val="009F2EFE"/>
    <w:rsid w:val="009F380C"/>
    <w:rsid w:val="009F3D84"/>
    <w:rsid w:val="009F4275"/>
    <w:rsid w:val="00A00942"/>
    <w:rsid w:val="00A0164F"/>
    <w:rsid w:val="00A03368"/>
    <w:rsid w:val="00A03516"/>
    <w:rsid w:val="00A03F72"/>
    <w:rsid w:val="00A04351"/>
    <w:rsid w:val="00A04C43"/>
    <w:rsid w:val="00A05F23"/>
    <w:rsid w:val="00A06AA8"/>
    <w:rsid w:val="00A076EE"/>
    <w:rsid w:val="00A108C4"/>
    <w:rsid w:val="00A10EAA"/>
    <w:rsid w:val="00A11E76"/>
    <w:rsid w:val="00A139BF"/>
    <w:rsid w:val="00A1404A"/>
    <w:rsid w:val="00A1423C"/>
    <w:rsid w:val="00A154FB"/>
    <w:rsid w:val="00A161CE"/>
    <w:rsid w:val="00A1630F"/>
    <w:rsid w:val="00A1756B"/>
    <w:rsid w:val="00A1795F"/>
    <w:rsid w:val="00A2050B"/>
    <w:rsid w:val="00A20910"/>
    <w:rsid w:val="00A21F90"/>
    <w:rsid w:val="00A22E0E"/>
    <w:rsid w:val="00A235C5"/>
    <w:rsid w:val="00A23932"/>
    <w:rsid w:val="00A2441C"/>
    <w:rsid w:val="00A26E70"/>
    <w:rsid w:val="00A2756A"/>
    <w:rsid w:val="00A277FE"/>
    <w:rsid w:val="00A30B5A"/>
    <w:rsid w:val="00A31E09"/>
    <w:rsid w:val="00A332A2"/>
    <w:rsid w:val="00A33A6A"/>
    <w:rsid w:val="00A35A08"/>
    <w:rsid w:val="00A3612D"/>
    <w:rsid w:val="00A36518"/>
    <w:rsid w:val="00A36703"/>
    <w:rsid w:val="00A37A38"/>
    <w:rsid w:val="00A37EA2"/>
    <w:rsid w:val="00A37EBD"/>
    <w:rsid w:val="00A41948"/>
    <w:rsid w:val="00A41BD7"/>
    <w:rsid w:val="00A41D42"/>
    <w:rsid w:val="00A43E4D"/>
    <w:rsid w:val="00A4503C"/>
    <w:rsid w:val="00A45E53"/>
    <w:rsid w:val="00A45F68"/>
    <w:rsid w:val="00A4637B"/>
    <w:rsid w:val="00A4687D"/>
    <w:rsid w:val="00A46FC5"/>
    <w:rsid w:val="00A479D4"/>
    <w:rsid w:val="00A479F0"/>
    <w:rsid w:val="00A5167E"/>
    <w:rsid w:val="00A546AF"/>
    <w:rsid w:val="00A54C96"/>
    <w:rsid w:val="00A55481"/>
    <w:rsid w:val="00A57BD7"/>
    <w:rsid w:val="00A60AB0"/>
    <w:rsid w:val="00A62268"/>
    <w:rsid w:val="00A62698"/>
    <w:rsid w:val="00A62B46"/>
    <w:rsid w:val="00A63AC8"/>
    <w:rsid w:val="00A645A8"/>
    <w:rsid w:val="00A64C04"/>
    <w:rsid w:val="00A64D9C"/>
    <w:rsid w:val="00A66B7C"/>
    <w:rsid w:val="00A708AB"/>
    <w:rsid w:val="00A70CCE"/>
    <w:rsid w:val="00A71801"/>
    <w:rsid w:val="00A73A5D"/>
    <w:rsid w:val="00A7438C"/>
    <w:rsid w:val="00A743E1"/>
    <w:rsid w:val="00A748AE"/>
    <w:rsid w:val="00A815B7"/>
    <w:rsid w:val="00A81BA5"/>
    <w:rsid w:val="00A81F7C"/>
    <w:rsid w:val="00A82643"/>
    <w:rsid w:val="00A8384B"/>
    <w:rsid w:val="00A846ED"/>
    <w:rsid w:val="00A85A2F"/>
    <w:rsid w:val="00A86C8E"/>
    <w:rsid w:val="00A86F14"/>
    <w:rsid w:val="00A873DF"/>
    <w:rsid w:val="00A90E0C"/>
    <w:rsid w:val="00A91295"/>
    <w:rsid w:val="00A91916"/>
    <w:rsid w:val="00A91B22"/>
    <w:rsid w:val="00A91C9D"/>
    <w:rsid w:val="00A93A8D"/>
    <w:rsid w:val="00A941C0"/>
    <w:rsid w:val="00A944F0"/>
    <w:rsid w:val="00A95BF0"/>
    <w:rsid w:val="00A963B0"/>
    <w:rsid w:val="00A9679B"/>
    <w:rsid w:val="00A96853"/>
    <w:rsid w:val="00A968A5"/>
    <w:rsid w:val="00A96F4F"/>
    <w:rsid w:val="00A97437"/>
    <w:rsid w:val="00AA0F23"/>
    <w:rsid w:val="00AA1556"/>
    <w:rsid w:val="00AA1583"/>
    <w:rsid w:val="00AA2A11"/>
    <w:rsid w:val="00AA2CA9"/>
    <w:rsid w:val="00AA3E97"/>
    <w:rsid w:val="00AA4AC3"/>
    <w:rsid w:val="00AA4C7B"/>
    <w:rsid w:val="00AA6872"/>
    <w:rsid w:val="00AB03B3"/>
    <w:rsid w:val="00AB2752"/>
    <w:rsid w:val="00AB2CF3"/>
    <w:rsid w:val="00AB4CD4"/>
    <w:rsid w:val="00AB6FFE"/>
    <w:rsid w:val="00AC281B"/>
    <w:rsid w:val="00AC3397"/>
    <w:rsid w:val="00AC40AD"/>
    <w:rsid w:val="00AC4943"/>
    <w:rsid w:val="00AD0F0C"/>
    <w:rsid w:val="00AD1577"/>
    <w:rsid w:val="00AD1994"/>
    <w:rsid w:val="00AD5C41"/>
    <w:rsid w:val="00AD5D99"/>
    <w:rsid w:val="00AD610A"/>
    <w:rsid w:val="00AD63D7"/>
    <w:rsid w:val="00AD6681"/>
    <w:rsid w:val="00AD7141"/>
    <w:rsid w:val="00AD7D52"/>
    <w:rsid w:val="00AE017F"/>
    <w:rsid w:val="00AE061D"/>
    <w:rsid w:val="00AE0DDD"/>
    <w:rsid w:val="00AE2028"/>
    <w:rsid w:val="00AE3614"/>
    <w:rsid w:val="00AE397A"/>
    <w:rsid w:val="00AE3F9C"/>
    <w:rsid w:val="00AE4E07"/>
    <w:rsid w:val="00AE5FFF"/>
    <w:rsid w:val="00AE6CE3"/>
    <w:rsid w:val="00AE7FC5"/>
    <w:rsid w:val="00AF0FD8"/>
    <w:rsid w:val="00AF12F4"/>
    <w:rsid w:val="00AF2093"/>
    <w:rsid w:val="00AF298D"/>
    <w:rsid w:val="00AF39F4"/>
    <w:rsid w:val="00AF4189"/>
    <w:rsid w:val="00AF57B9"/>
    <w:rsid w:val="00AF6270"/>
    <w:rsid w:val="00AF68A0"/>
    <w:rsid w:val="00AF70A7"/>
    <w:rsid w:val="00B00A85"/>
    <w:rsid w:val="00B02393"/>
    <w:rsid w:val="00B02587"/>
    <w:rsid w:val="00B0290B"/>
    <w:rsid w:val="00B02AF5"/>
    <w:rsid w:val="00B0351F"/>
    <w:rsid w:val="00B03DC8"/>
    <w:rsid w:val="00B04110"/>
    <w:rsid w:val="00B0422F"/>
    <w:rsid w:val="00B04DFD"/>
    <w:rsid w:val="00B058CB"/>
    <w:rsid w:val="00B06261"/>
    <w:rsid w:val="00B104F3"/>
    <w:rsid w:val="00B122EB"/>
    <w:rsid w:val="00B12561"/>
    <w:rsid w:val="00B127FC"/>
    <w:rsid w:val="00B12B13"/>
    <w:rsid w:val="00B134CD"/>
    <w:rsid w:val="00B14D33"/>
    <w:rsid w:val="00B15BD0"/>
    <w:rsid w:val="00B16062"/>
    <w:rsid w:val="00B16F29"/>
    <w:rsid w:val="00B20E46"/>
    <w:rsid w:val="00B24235"/>
    <w:rsid w:val="00B3018D"/>
    <w:rsid w:val="00B317A5"/>
    <w:rsid w:val="00B347C2"/>
    <w:rsid w:val="00B353D7"/>
    <w:rsid w:val="00B3587E"/>
    <w:rsid w:val="00B4106D"/>
    <w:rsid w:val="00B436D7"/>
    <w:rsid w:val="00B43C8E"/>
    <w:rsid w:val="00B43CA7"/>
    <w:rsid w:val="00B440EF"/>
    <w:rsid w:val="00B442A8"/>
    <w:rsid w:val="00B44F8E"/>
    <w:rsid w:val="00B454D7"/>
    <w:rsid w:val="00B47100"/>
    <w:rsid w:val="00B47501"/>
    <w:rsid w:val="00B50BDC"/>
    <w:rsid w:val="00B50D00"/>
    <w:rsid w:val="00B52497"/>
    <w:rsid w:val="00B529DC"/>
    <w:rsid w:val="00B52B91"/>
    <w:rsid w:val="00B539CC"/>
    <w:rsid w:val="00B53A37"/>
    <w:rsid w:val="00B54534"/>
    <w:rsid w:val="00B548F4"/>
    <w:rsid w:val="00B550E3"/>
    <w:rsid w:val="00B551CE"/>
    <w:rsid w:val="00B55675"/>
    <w:rsid w:val="00B55B3B"/>
    <w:rsid w:val="00B56562"/>
    <w:rsid w:val="00B5682B"/>
    <w:rsid w:val="00B5751E"/>
    <w:rsid w:val="00B6021B"/>
    <w:rsid w:val="00B61F54"/>
    <w:rsid w:val="00B62E6C"/>
    <w:rsid w:val="00B633D2"/>
    <w:rsid w:val="00B63B50"/>
    <w:rsid w:val="00B7029C"/>
    <w:rsid w:val="00B7086C"/>
    <w:rsid w:val="00B70DA0"/>
    <w:rsid w:val="00B70DB1"/>
    <w:rsid w:val="00B74142"/>
    <w:rsid w:val="00B76860"/>
    <w:rsid w:val="00B779E0"/>
    <w:rsid w:val="00B80A85"/>
    <w:rsid w:val="00B811A2"/>
    <w:rsid w:val="00B819F8"/>
    <w:rsid w:val="00B81E46"/>
    <w:rsid w:val="00B849CE"/>
    <w:rsid w:val="00B85849"/>
    <w:rsid w:val="00B862F0"/>
    <w:rsid w:val="00B91321"/>
    <w:rsid w:val="00B925BD"/>
    <w:rsid w:val="00B935C0"/>
    <w:rsid w:val="00B93EF1"/>
    <w:rsid w:val="00B94259"/>
    <w:rsid w:val="00B943C4"/>
    <w:rsid w:val="00B9566C"/>
    <w:rsid w:val="00B9693A"/>
    <w:rsid w:val="00B978A8"/>
    <w:rsid w:val="00BA190F"/>
    <w:rsid w:val="00BA2812"/>
    <w:rsid w:val="00BA3F04"/>
    <w:rsid w:val="00BA64EC"/>
    <w:rsid w:val="00BB13AB"/>
    <w:rsid w:val="00BB3F81"/>
    <w:rsid w:val="00BB5B51"/>
    <w:rsid w:val="00BB6EBC"/>
    <w:rsid w:val="00BB7BA5"/>
    <w:rsid w:val="00BC0150"/>
    <w:rsid w:val="00BC08EE"/>
    <w:rsid w:val="00BC0AEF"/>
    <w:rsid w:val="00BC22C9"/>
    <w:rsid w:val="00BC4967"/>
    <w:rsid w:val="00BC509E"/>
    <w:rsid w:val="00BC76DF"/>
    <w:rsid w:val="00BC787F"/>
    <w:rsid w:val="00BD0EBE"/>
    <w:rsid w:val="00BD3114"/>
    <w:rsid w:val="00BD41D7"/>
    <w:rsid w:val="00BD6175"/>
    <w:rsid w:val="00BE039E"/>
    <w:rsid w:val="00BE1475"/>
    <w:rsid w:val="00BE2C58"/>
    <w:rsid w:val="00BE2DF0"/>
    <w:rsid w:val="00BE329B"/>
    <w:rsid w:val="00BE3EDD"/>
    <w:rsid w:val="00BE447A"/>
    <w:rsid w:val="00BE4B1C"/>
    <w:rsid w:val="00BE4BEB"/>
    <w:rsid w:val="00BE4F8F"/>
    <w:rsid w:val="00BE522B"/>
    <w:rsid w:val="00BE5428"/>
    <w:rsid w:val="00BE6B20"/>
    <w:rsid w:val="00BE7846"/>
    <w:rsid w:val="00BF0CBC"/>
    <w:rsid w:val="00BF1F43"/>
    <w:rsid w:val="00BF3348"/>
    <w:rsid w:val="00BF4747"/>
    <w:rsid w:val="00BF5DC4"/>
    <w:rsid w:val="00BF5EE6"/>
    <w:rsid w:val="00C0032E"/>
    <w:rsid w:val="00C007E4"/>
    <w:rsid w:val="00C02B83"/>
    <w:rsid w:val="00C034BB"/>
    <w:rsid w:val="00C037C5"/>
    <w:rsid w:val="00C03D39"/>
    <w:rsid w:val="00C03F83"/>
    <w:rsid w:val="00C042CC"/>
    <w:rsid w:val="00C04A16"/>
    <w:rsid w:val="00C04C01"/>
    <w:rsid w:val="00C07394"/>
    <w:rsid w:val="00C07578"/>
    <w:rsid w:val="00C07B07"/>
    <w:rsid w:val="00C07B8C"/>
    <w:rsid w:val="00C1049C"/>
    <w:rsid w:val="00C10CA2"/>
    <w:rsid w:val="00C115DD"/>
    <w:rsid w:val="00C1301F"/>
    <w:rsid w:val="00C14C5D"/>
    <w:rsid w:val="00C158E4"/>
    <w:rsid w:val="00C21161"/>
    <w:rsid w:val="00C2119C"/>
    <w:rsid w:val="00C21634"/>
    <w:rsid w:val="00C219D2"/>
    <w:rsid w:val="00C227AD"/>
    <w:rsid w:val="00C22879"/>
    <w:rsid w:val="00C23600"/>
    <w:rsid w:val="00C248CF"/>
    <w:rsid w:val="00C252E6"/>
    <w:rsid w:val="00C27D8D"/>
    <w:rsid w:val="00C27E18"/>
    <w:rsid w:val="00C3042C"/>
    <w:rsid w:val="00C33465"/>
    <w:rsid w:val="00C33520"/>
    <w:rsid w:val="00C33F9B"/>
    <w:rsid w:val="00C34882"/>
    <w:rsid w:val="00C3527A"/>
    <w:rsid w:val="00C36784"/>
    <w:rsid w:val="00C36917"/>
    <w:rsid w:val="00C37E9F"/>
    <w:rsid w:val="00C407DD"/>
    <w:rsid w:val="00C40F29"/>
    <w:rsid w:val="00C436E6"/>
    <w:rsid w:val="00C437BA"/>
    <w:rsid w:val="00C43B4E"/>
    <w:rsid w:val="00C44D68"/>
    <w:rsid w:val="00C509AC"/>
    <w:rsid w:val="00C509DE"/>
    <w:rsid w:val="00C52A56"/>
    <w:rsid w:val="00C53AD6"/>
    <w:rsid w:val="00C5401A"/>
    <w:rsid w:val="00C5467D"/>
    <w:rsid w:val="00C548BB"/>
    <w:rsid w:val="00C54A89"/>
    <w:rsid w:val="00C569E2"/>
    <w:rsid w:val="00C57559"/>
    <w:rsid w:val="00C57A14"/>
    <w:rsid w:val="00C57B75"/>
    <w:rsid w:val="00C57F87"/>
    <w:rsid w:val="00C60870"/>
    <w:rsid w:val="00C609D1"/>
    <w:rsid w:val="00C61257"/>
    <w:rsid w:val="00C61DDF"/>
    <w:rsid w:val="00C61FBF"/>
    <w:rsid w:val="00C62ADD"/>
    <w:rsid w:val="00C62D4E"/>
    <w:rsid w:val="00C630BD"/>
    <w:rsid w:val="00C6516C"/>
    <w:rsid w:val="00C6569F"/>
    <w:rsid w:val="00C65BAA"/>
    <w:rsid w:val="00C6730A"/>
    <w:rsid w:val="00C70067"/>
    <w:rsid w:val="00C7123C"/>
    <w:rsid w:val="00C7142B"/>
    <w:rsid w:val="00C71BDD"/>
    <w:rsid w:val="00C738B1"/>
    <w:rsid w:val="00C74F70"/>
    <w:rsid w:val="00C75B42"/>
    <w:rsid w:val="00C765C0"/>
    <w:rsid w:val="00C778A4"/>
    <w:rsid w:val="00C77D56"/>
    <w:rsid w:val="00C77DC6"/>
    <w:rsid w:val="00C819F7"/>
    <w:rsid w:val="00C8210C"/>
    <w:rsid w:val="00C82136"/>
    <w:rsid w:val="00C8336A"/>
    <w:rsid w:val="00C83A97"/>
    <w:rsid w:val="00C84AD7"/>
    <w:rsid w:val="00C859FA"/>
    <w:rsid w:val="00C86268"/>
    <w:rsid w:val="00C868CD"/>
    <w:rsid w:val="00C86A4E"/>
    <w:rsid w:val="00C87436"/>
    <w:rsid w:val="00C87851"/>
    <w:rsid w:val="00C91287"/>
    <w:rsid w:val="00C9315D"/>
    <w:rsid w:val="00C93D5F"/>
    <w:rsid w:val="00C9479B"/>
    <w:rsid w:val="00C9495C"/>
    <w:rsid w:val="00C96AE4"/>
    <w:rsid w:val="00CA0F1A"/>
    <w:rsid w:val="00CA1570"/>
    <w:rsid w:val="00CA213E"/>
    <w:rsid w:val="00CA3F74"/>
    <w:rsid w:val="00CA4C40"/>
    <w:rsid w:val="00CA5713"/>
    <w:rsid w:val="00CA5B16"/>
    <w:rsid w:val="00CA5B6C"/>
    <w:rsid w:val="00CB0C04"/>
    <w:rsid w:val="00CB16BA"/>
    <w:rsid w:val="00CB210B"/>
    <w:rsid w:val="00CB3E3F"/>
    <w:rsid w:val="00CB4443"/>
    <w:rsid w:val="00CB4A33"/>
    <w:rsid w:val="00CB6343"/>
    <w:rsid w:val="00CC1E34"/>
    <w:rsid w:val="00CC26B8"/>
    <w:rsid w:val="00CC2767"/>
    <w:rsid w:val="00CC4178"/>
    <w:rsid w:val="00CC6050"/>
    <w:rsid w:val="00CC6751"/>
    <w:rsid w:val="00CC7A12"/>
    <w:rsid w:val="00CD0D0D"/>
    <w:rsid w:val="00CD1C20"/>
    <w:rsid w:val="00CD2A18"/>
    <w:rsid w:val="00CD3AA2"/>
    <w:rsid w:val="00CD4032"/>
    <w:rsid w:val="00CD5620"/>
    <w:rsid w:val="00CD5AFC"/>
    <w:rsid w:val="00CD6316"/>
    <w:rsid w:val="00CD6458"/>
    <w:rsid w:val="00CD6473"/>
    <w:rsid w:val="00CD768A"/>
    <w:rsid w:val="00CE25EE"/>
    <w:rsid w:val="00CE6240"/>
    <w:rsid w:val="00CF02CF"/>
    <w:rsid w:val="00CF0426"/>
    <w:rsid w:val="00CF06D8"/>
    <w:rsid w:val="00CF0BD4"/>
    <w:rsid w:val="00CF17B0"/>
    <w:rsid w:val="00CF2341"/>
    <w:rsid w:val="00CF320D"/>
    <w:rsid w:val="00CF5709"/>
    <w:rsid w:val="00CF7529"/>
    <w:rsid w:val="00D02009"/>
    <w:rsid w:val="00D05878"/>
    <w:rsid w:val="00D069ED"/>
    <w:rsid w:val="00D06FA6"/>
    <w:rsid w:val="00D0711A"/>
    <w:rsid w:val="00D07717"/>
    <w:rsid w:val="00D07C99"/>
    <w:rsid w:val="00D10180"/>
    <w:rsid w:val="00D108BC"/>
    <w:rsid w:val="00D11418"/>
    <w:rsid w:val="00D11D63"/>
    <w:rsid w:val="00D11D7D"/>
    <w:rsid w:val="00D1343B"/>
    <w:rsid w:val="00D13DBE"/>
    <w:rsid w:val="00D16770"/>
    <w:rsid w:val="00D20B32"/>
    <w:rsid w:val="00D2126E"/>
    <w:rsid w:val="00D23490"/>
    <w:rsid w:val="00D2390C"/>
    <w:rsid w:val="00D23A3E"/>
    <w:rsid w:val="00D23D08"/>
    <w:rsid w:val="00D24BBF"/>
    <w:rsid w:val="00D25753"/>
    <w:rsid w:val="00D269A8"/>
    <w:rsid w:val="00D26B91"/>
    <w:rsid w:val="00D31463"/>
    <w:rsid w:val="00D316A3"/>
    <w:rsid w:val="00D316D2"/>
    <w:rsid w:val="00D31A36"/>
    <w:rsid w:val="00D31D97"/>
    <w:rsid w:val="00D33745"/>
    <w:rsid w:val="00D34F49"/>
    <w:rsid w:val="00D34FE5"/>
    <w:rsid w:val="00D355FA"/>
    <w:rsid w:val="00D35C19"/>
    <w:rsid w:val="00D369D7"/>
    <w:rsid w:val="00D36A30"/>
    <w:rsid w:val="00D37B8C"/>
    <w:rsid w:val="00D410C6"/>
    <w:rsid w:val="00D413E2"/>
    <w:rsid w:val="00D413F2"/>
    <w:rsid w:val="00D423C0"/>
    <w:rsid w:val="00D42E2F"/>
    <w:rsid w:val="00D43353"/>
    <w:rsid w:val="00D4422C"/>
    <w:rsid w:val="00D444ED"/>
    <w:rsid w:val="00D44A14"/>
    <w:rsid w:val="00D45222"/>
    <w:rsid w:val="00D45522"/>
    <w:rsid w:val="00D47F55"/>
    <w:rsid w:val="00D51AF9"/>
    <w:rsid w:val="00D522A8"/>
    <w:rsid w:val="00D522F3"/>
    <w:rsid w:val="00D54ACE"/>
    <w:rsid w:val="00D54F34"/>
    <w:rsid w:val="00D57181"/>
    <w:rsid w:val="00D5786D"/>
    <w:rsid w:val="00D57914"/>
    <w:rsid w:val="00D60F26"/>
    <w:rsid w:val="00D61534"/>
    <w:rsid w:val="00D66B6E"/>
    <w:rsid w:val="00D67D0F"/>
    <w:rsid w:val="00D707C9"/>
    <w:rsid w:val="00D7117E"/>
    <w:rsid w:val="00D717F9"/>
    <w:rsid w:val="00D71BC6"/>
    <w:rsid w:val="00D71CB4"/>
    <w:rsid w:val="00D7319B"/>
    <w:rsid w:val="00D73A58"/>
    <w:rsid w:val="00D73ED9"/>
    <w:rsid w:val="00D74125"/>
    <w:rsid w:val="00D74CCB"/>
    <w:rsid w:val="00D75B6D"/>
    <w:rsid w:val="00D778F7"/>
    <w:rsid w:val="00D77A53"/>
    <w:rsid w:val="00D80F30"/>
    <w:rsid w:val="00D820A4"/>
    <w:rsid w:val="00D825E8"/>
    <w:rsid w:val="00D83FB3"/>
    <w:rsid w:val="00D84799"/>
    <w:rsid w:val="00D84ED6"/>
    <w:rsid w:val="00D86857"/>
    <w:rsid w:val="00D86AF2"/>
    <w:rsid w:val="00D86ECB"/>
    <w:rsid w:val="00D87111"/>
    <w:rsid w:val="00D8722F"/>
    <w:rsid w:val="00D873D1"/>
    <w:rsid w:val="00D87880"/>
    <w:rsid w:val="00D90A81"/>
    <w:rsid w:val="00D91EED"/>
    <w:rsid w:val="00D92142"/>
    <w:rsid w:val="00D926EB"/>
    <w:rsid w:val="00D92DD8"/>
    <w:rsid w:val="00D9461D"/>
    <w:rsid w:val="00D957AC"/>
    <w:rsid w:val="00D973BB"/>
    <w:rsid w:val="00D97693"/>
    <w:rsid w:val="00D97F42"/>
    <w:rsid w:val="00DA06BB"/>
    <w:rsid w:val="00DA0728"/>
    <w:rsid w:val="00DA08C4"/>
    <w:rsid w:val="00DA4B3F"/>
    <w:rsid w:val="00DA4C01"/>
    <w:rsid w:val="00DA4EAC"/>
    <w:rsid w:val="00DA4FE1"/>
    <w:rsid w:val="00DA5A3C"/>
    <w:rsid w:val="00DA5D7A"/>
    <w:rsid w:val="00DA67D5"/>
    <w:rsid w:val="00DA6E1F"/>
    <w:rsid w:val="00DA7E3C"/>
    <w:rsid w:val="00DB090F"/>
    <w:rsid w:val="00DB1A8F"/>
    <w:rsid w:val="00DB3F1F"/>
    <w:rsid w:val="00DB56B3"/>
    <w:rsid w:val="00DB5F7D"/>
    <w:rsid w:val="00DB7190"/>
    <w:rsid w:val="00DC0DFF"/>
    <w:rsid w:val="00DC208F"/>
    <w:rsid w:val="00DC3633"/>
    <w:rsid w:val="00DC39E2"/>
    <w:rsid w:val="00DC3C2E"/>
    <w:rsid w:val="00DC3DD9"/>
    <w:rsid w:val="00DC41FA"/>
    <w:rsid w:val="00DC42E2"/>
    <w:rsid w:val="00DC56D4"/>
    <w:rsid w:val="00DC5AEE"/>
    <w:rsid w:val="00DC6160"/>
    <w:rsid w:val="00DC713F"/>
    <w:rsid w:val="00DD1C5A"/>
    <w:rsid w:val="00DD4409"/>
    <w:rsid w:val="00DD5246"/>
    <w:rsid w:val="00DD6F80"/>
    <w:rsid w:val="00DD7EBD"/>
    <w:rsid w:val="00DE0635"/>
    <w:rsid w:val="00DE4500"/>
    <w:rsid w:val="00DE55F1"/>
    <w:rsid w:val="00DE5604"/>
    <w:rsid w:val="00DE5A8C"/>
    <w:rsid w:val="00DE610D"/>
    <w:rsid w:val="00DE630A"/>
    <w:rsid w:val="00DE7197"/>
    <w:rsid w:val="00DE7D2D"/>
    <w:rsid w:val="00DF2ACB"/>
    <w:rsid w:val="00DF2BB4"/>
    <w:rsid w:val="00DF4888"/>
    <w:rsid w:val="00DF4EA6"/>
    <w:rsid w:val="00DF6BB0"/>
    <w:rsid w:val="00E026F3"/>
    <w:rsid w:val="00E03C98"/>
    <w:rsid w:val="00E03F44"/>
    <w:rsid w:val="00E057E1"/>
    <w:rsid w:val="00E0633C"/>
    <w:rsid w:val="00E06CAF"/>
    <w:rsid w:val="00E06CE0"/>
    <w:rsid w:val="00E12114"/>
    <w:rsid w:val="00E15C2D"/>
    <w:rsid w:val="00E160EB"/>
    <w:rsid w:val="00E16D0A"/>
    <w:rsid w:val="00E20D3F"/>
    <w:rsid w:val="00E218E1"/>
    <w:rsid w:val="00E22F6B"/>
    <w:rsid w:val="00E256E2"/>
    <w:rsid w:val="00E258B7"/>
    <w:rsid w:val="00E25D59"/>
    <w:rsid w:val="00E26520"/>
    <w:rsid w:val="00E26D3F"/>
    <w:rsid w:val="00E2797C"/>
    <w:rsid w:val="00E30A29"/>
    <w:rsid w:val="00E30C50"/>
    <w:rsid w:val="00E3251C"/>
    <w:rsid w:val="00E32EEC"/>
    <w:rsid w:val="00E33382"/>
    <w:rsid w:val="00E338F1"/>
    <w:rsid w:val="00E340D5"/>
    <w:rsid w:val="00E34B70"/>
    <w:rsid w:val="00E35130"/>
    <w:rsid w:val="00E35A05"/>
    <w:rsid w:val="00E361F6"/>
    <w:rsid w:val="00E367AF"/>
    <w:rsid w:val="00E37895"/>
    <w:rsid w:val="00E37AF6"/>
    <w:rsid w:val="00E37CDE"/>
    <w:rsid w:val="00E439F2"/>
    <w:rsid w:val="00E47FD8"/>
    <w:rsid w:val="00E50120"/>
    <w:rsid w:val="00E5102B"/>
    <w:rsid w:val="00E517E8"/>
    <w:rsid w:val="00E518B2"/>
    <w:rsid w:val="00E51E3E"/>
    <w:rsid w:val="00E527E2"/>
    <w:rsid w:val="00E53FDA"/>
    <w:rsid w:val="00E5521C"/>
    <w:rsid w:val="00E555A1"/>
    <w:rsid w:val="00E571B2"/>
    <w:rsid w:val="00E576AC"/>
    <w:rsid w:val="00E5788D"/>
    <w:rsid w:val="00E57CF7"/>
    <w:rsid w:val="00E60DBA"/>
    <w:rsid w:val="00E62E9F"/>
    <w:rsid w:val="00E65455"/>
    <w:rsid w:val="00E6712C"/>
    <w:rsid w:val="00E6786D"/>
    <w:rsid w:val="00E703C7"/>
    <w:rsid w:val="00E726F6"/>
    <w:rsid w:val="00E73B43"/>
    <w:rsid w:val="00E73E4F"/>
    <w:rsid w:val="00E744A6"/>
    <w:rsid w:val="00E74E6E"/>
    <w:rsid w:val="00E75726"/>
    <w:rsid w:val="00E76C80"/>
    <w:rsid w:val="00E77389"/>
    <w:rsid w:val="00E80B3F"/>
    <w:rsid w:val="00E81885"/>
    <w:rsid w:val="00E84424"/>
    <w:rsid w:val="00E84816"/>
    <w:rsid w:val="00E91662"/>
    <w:rsid w:val="00E9254B"/>
    <w:rsid w:val="00E932F6"/>
    <w:rsid w:val="00E9352A"/>
    <w:rsid w:val="00E938C9"/>
    <w:rsid w:val="00E93AD2"/>
    <w:rsid w:val="00E9431A"/>
    <w:rsid w:val="00E9605A"/>
    <w:rsid w:val="00E97613"/>
    <w:rsid w:val="00EA0CF6"/>
    <w:rsid w:val="00EA15FE"/>
    <w:rsid w:val="00EA1FFA"/>
    <w:rsid w:val="00EA2C83"/>
    <w:rsid w:val="00EA2ED1"/>
    <w:rsid w:val="00EA38D4"/>
    <w:rsid w:val="00EA5D4F"/>
    <w:rsid w:val="00EA6464"/>
    <w:rsid w:val="00EA69B8"/>
    <w:rsid w:val="00EA7BB1"/>
    <w:rsid w:val="00EA7CBA"/>
    <w:rsid w:val="00EB0DAC"/>
    <w:rsid w:val="00EB2313"/>
    <w:rsid w:val="00EB3261"/>
    <w:rsid w:val="00EB35CE"/>
    <w:rsid w:val="00EB4612"/>
    <w:rsid w:val="00EB51E7"/>
    <w:rsid w:val="00EC0B28"/>
    <w:rsid w:val="00EC2D36"/>
    <w:rsid w:val="00EC3101"/>
    <w:rsid w:val="00EC3232"/>
    <w:rsid w:val="00EC33CB"/>
    <w:rsid w:val="00EC3863"/>
    <w:rsid w:val="00ED07AA"/>
    <w:rsid w:val="00ED0AF8"/>
    <w:rsid w:val="00ED0CE3"/>
    <w:rsid w:val="00ED19DB"/>
    <w:rsid w:val="00ED1EA5"/>
    <w:rsid w:val="00ED47B2"/>
    <w:rsid w:val="00ED54BC"/>
    <w:rsid w:val="00ED5B15"/>
    <w:rsid w:val="00ED5DFB"/>
    <w:rsid w:val="00ED737F"/>
    <w:rsid w:val="00EE0939"/>
    <w:rsid w:val="00EE1484"/>
    <w:rsid w:val="00EE18D9"/>
    <w:rsid w:val="00EE1E66"/>
    <w:rsid w:val="00EE34F6"/>
    <w:rsid w:val="00EE646F"/>
    <w:rsid w:val="00EE679B"/>
    <w:rsid w:val="00EE7727"/>
    <w:rsid w:val="00EF0085"/>
    <w:rsid w:val="00EF0A52"/>
    <w:rsid w:val="00EF11A4"/>
    <w:rsid w:val="00EF1B48"/>
    <w:rsid w:val="00EF274A"/>
    <w:rsid w:val="00EF46D5"/>
    <w:rsid w:val="00EF4872"/>
    <w:rsid w:val="00EF4FBE"/>
    <w:rsid w:val="00EF619D"/>
    <w:rsid w:val="00F0353B"/>
    <w:rsid w:val="00F0400D"/>
    <w:rsid w:val="00F04186"/>
    <w:rsid w:val="00F06550"/>
    <w:rsid w:val="00F074EE"/>
    <w:rsid w:val="00F07601"/>
    <w:rsid w:val="00F10A34"/>
    <w:rsid w:val="00F11CFD"/>
    <w:rsid w:val="00F13677"/>
    <w:rsid w:val="00F150F0"/>
    <w:rsid w:val="00F1694E"/>
    <w:rsid w:val="00F170AF"/>
    <w:rsid w:val="00F170E6"/>
    <w:rsid w:val="00F17144"/>
    <w:rsid w:val="00F17AF8"/>
    <w:rsid w:val="00F17FB7"/>
    <w:rsid w:val="00F20894"/>
    <w:rsid w:val="00F21100"/>
    <w:rsid w:val="00F227EE"/>
    <w:rsid w:val="00F22DE9"/>
    <w:rsid w:val="00F23E75"/>
    <w:rsid w:val="00F2613B"/>
    <w:rsid w:val="00F262E6"/>
    <w:rsid w:val="00F267D4"/>
    <w:rsid w:val="00F26B65"/>
    <w:rsid w:val="00F309F3"/>
    <w:rsid w:val="00F320D5"/>
    <w:rsid w:val="00F324BD"/>
    <w:rsid w:val="00F33220"/>
    <w:rsid w:val="00F35125"/>
    <w:rsid w:val="00F36389"/>
    <w:rsid w:val="00F373CE"/>
    <w:rsid w:val="00F40A7C"/>
    <w:rsid w:val="00F41462"/>
    <w:rsid w:val="00F41554"/>
    <w:rsid w:val="00F4224A"/>
    <w:rsid w:val="00F45B13"/>
    <w:rsid w:val="00F4689A"/>
    <w:rsid w:val="00F50141"/>
    <w:rsid w:val="00F50575"/>
    <w:rsid w:val="00F50B2A"/>
    <w:rsid w:val="00F52439"/>
    <w:rsid w:val="00F5396C"/>
    <w:rsid w:val="00F543B6"/>
    <w:rsid w:val="00F557E8"/>
    <w:rsid w:val="00F56733"/>
    <w:rsid w:val="00F56734"/>
    <w:rsid w:val="00F56B18"/>
    <w:rsid w:val="00F56CFB"/>
    <w:rsid w:val="00F577C0"/>
    <w:rsid w:val="00F60770"/>
    <w:rsid w:val="00F60815"/>
    <w:rsid w:val="00F613A0"/>
    <w:rsid w:val="00F62BEE"/>
    <w:rsid w:val="00F645A2"/>
    <w:rsid w:val="00F655D5"/>
    <w:rsid w:val="00F65FD3"/>
    <w:rsid w:val="00F66262"/>
    <w:rsid w:val="00F6764B"/>
    <w:rsid w:val="00F739F4"/>
    <w:rsid w:val="00F74456"/>
    <w:rsid w:val="00F7531A"/>
    <w:rsid w:val="00F75DE0"/>
    <w:rsid w:val="00F775BB"/>
    <w:rsid w:val="00F82069"/>
    <w:rsid w:val="00F82654"/>
    <w:rsid w:val="00F82D1D"/>
    <w:rsid w:val="00F83BB8"/>
    <w:rsid w:val="00F84CF0"/>
    <w:rsid w:val="00F84FE6"/>
    <w:rsid w:val="00F8578F"/>
    <w:rsid w:val="00F858DB"/>
    <w:rsid w:val="00F85D2E"/>
    <w:rsid w:val="00F85F57"/>
    <w:rsid w:val="00F868FA"/>
    <w:rsid w:val="00F90A9F"/>
    <w:rsid w:val="00F90BEF"/>
    <w:rsid w:val="00F91575"/>
    <w:rsid w:val="00F92E7B"/>
    <w:rsid w:val="00F93F0B"/>
    <w:rsid w:val="00F9456C"/>
    <w:rsid w:val="00F96C96"/>
    <w:rsid w:val="00F971FE"/>
    <w:rsid w:val="00F97D5F"/>
    <w:rsid w:val="00F97DB5"/>
    <w:rsid w:val="00FA1592"/>
    <w:rsid w:val="00FA2CD5"/>
    <w:rsid w:val="00FA4429"/>
    <w:rsid w:val="00FA4EA5"/>
    <w:rsid w:val="00FA5F9B"/>
    <w:rsid w:val="00FB0066"/>
    <w:rsid w:val="00FB0081"/>
    <w:rsid w:val="00FB048A"/>
    <w:rsid w:val="00FB0D96"/>
    <w:rsid w:val="00FB1C87"/>
    <w:rsid w:val="00FB2084"/>
    <w:rsid w:val="00FB2176"/>
    <w:rsid w:val="00FB2513"/>
    <w:rsid w:val="00FB44FC"/>
    <w:rsid w:val="00FB471C"/>
    <w:rsid w:val="00FB4A92"/>
    <w:rsid w:val="00FB58B5"/>
    <w:rsid w:val="00FB5F8F"/>
    <w:rsid w:val="00FB775B"/>
    <w:rsid w:val="00FC0444"/>
    <w:rsid w:val="00FC0E69"/>
    <w:rsid w:val="00FC1890"/>
    <w:rsid w:val="00FC2EC2"/>
    <w:rsid w:val="00FC3306"/>
    <w:rsid w:val="00FC3313"/>
    <w:rsid w:val="00FC4144"/>
    <w:rsid w:val="00FC4BAD"/>
    <w:rsid w:val="00FC4DBF"/>
    <w:rsid w:val="00FC5B50"/>
    <w:rsid w:val="00FC6250"/>
    <w:rsid w:val="00FD09AA"/>
    <w:rsid w:val="00FD0A69"/>
    <w:rsid w:val="00FD0F15"/>
    <w:rsid w:val="00FD6181"/>
    <w:rsid w:val="00FD641F"/>
    <w:rsid w:val="00FD69C0"/>
    <w:rsid w:val="00FD6D49"/>
    <w:rsid w:val="00FD73C9"/>
    <w:rsid w:val="00FE068C"/>
    <w:rsid w:val="00FE0ACD"/>
    <w:rsid w:val="00FE1183"/>
    <w:rsid w:val="00FE13D7"/>
    <w:rsid w:val="00FE2C80"/>
    <w:rsid w:val="00FE3C94"/>
    <w:rsid w:val="00FE40FA"/>
    <w:rsid w:val="00FE482A"/>
    <w:rsid w:val="00FE4F46"/>
    <w:rsid w:val="00FE5176"/>
    <w:rsid w:val="00FE698A"/>
    <w:rsid w:val="00FE6E59"/>
    <w:rsid w:val="00FF0450"/>
    <w:rsid w:val="00FF17B6"/>
    <w:rsid w:val="00FF20FA"/>
    <w:rsid w:val="00FF25D4"/>
    <w:rsid w:val="00FF358F"/>
    <w:rsid w:val="00FF725E"/>
    <w:rsid w:val="016B3136"/>
    <w:rsid w:val="0A1D6E38"/>
    <w:rsid w:val="131B508B"/>
    <w:rsid w:val="1ED731E2"/>
    <w:rsid w:val="24131AF4"/>
    <w:rsid w:val="28FE05DC"/>
    <w:rsid w:val="3BDE5BFB"/>
    <w:rsid w:val="3E3C4D11"/>
    <w:rsid w:val="3E7D1207"/>
    <w:rsid w:val="407D6A92"/>
    <w:rsid w:val="4DB724CB"/>
    <w:rsid w:val="66A536F1"/>
    <w:rsid w:val="7B78177A"/>
    <w:rsid w:val="7BD43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8CCFB98"/>
  <w14:defaultImageDpi w14:val="32767"/>
  <w15:docId w15:val="{CB6D22C3-CC24-48CC-9B05-12FAC9656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等线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65833"/>
    <w:pPr>
      <w:widowControl w:val="0"/>
      <w:autoSpaceDE w:val="0"/>
      <w:autoSpaceDN w:val="0"/>
    </w:pPr>
    <w:rPr>
      <w:rFonts w:ascii="Palatino Linotype" w:eastAsia="Palatino Linotype" w:hAnsi="Palatino Linotype" w:cs="Palatino Linotype"/>
      <w:sz w:val="22"/>
      <w:szCs w:val="22"/>
      <w:lang w:eastAsia="en-US" w:bidi="en-US"/>
    </w:rPr>
  </w:style>
  <w:style w:type="paragraph" w:styleId="1">
    <w:name w:val="heading 1"/>
    <w:basedOn w:val="a"/>
    <w:next w:val="a"/>
    <w:link w:val="10"/>
    <w:uiPriority w:val="9"/>
    <w:qFormat/>
    <w:pPr>
      <w:numPr>
        <w:numId w:val="1"/>
      </w:numPr>
      <w:spacing w:before="164"/>
      <w:outlineLvl w:val="0"/>
    </w:pPr>
    <w:rPr>
      <w:rFonts w:ascii="Georgia" w:eastAsia="Georgia" w:hAnsi="Georgia" w:cs="Georgia"/>
      <w:b/>
      <w:bCs/>
      <w:sz w:val="34"/>
      <w:szCs w:val="34"/>
    </w:rPr>
  </w:style>
  <w:style w:type="paragraph" w:styleId="2">
    <w:name w:val="heading 2"/>
    <w:basedOn w:val="a"/>
    <w:next w:val="a"/>
    <w:link w:val="20"/>
    <w:uiPriority w:val="9"/>
    <w:unhideWhenUsed/>
    <w:qFormat/>
    <w:pPr>
      <w:numPr>
        <w:ilvl w:val="1"/>
        <w:numId w:val="1"/>
      </w:numPr>
      <w:outlineLvl w:val="1"/>
    </w:pPr>
    <w:rPr>
      <w:rFonts w:ascii="Georgia" w:eastAsia="Georgia" w:hAnsi="Georgia" w:cs="Georgia"/>
      <w:b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numPr>
        <w:ilvl w:val="3"/>
        <w:numId w:val="1"/>
      </w:numPr>
      <w:tabs>
        <w:tab w:val="left" w:pos="360"/>
      </w:tabs>
      <w:spacing w:before="40"/>
      <w:ind w:left="0" w:firstLine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numPr>
        <w:ilvl w:val="4"/>
        <w:numId w:val="1"/>
      </w:numPr>
      <w:tabs>
        <w:tab w:val="left" w:pos="360"/>
      </w:tabs>
      <w:spacing w:before="40"/>
      <w:ind w:left="0" w:firstLine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numPr>
        <w:ilvl w:val="5"/>
        <w:numId w:val="1"/>
      </w:numPr>
      <w:tabs>
        <w:tab w:val="left" w:pos="360"/>
      </w:tabs>
      <w:spacing w:before="40"/>
      <w:ind w:left="0" w:firstLine="0"/>
      <w:outlineLvl w:val="5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1"/>
      </w:numPr>
      <w:tabs>
        <w:tab w:val="left" w:pos="360"/>
      </w:tabs>
      <w:spacing w:before="40"/>
      <w:ind w:left="0" w:firstLine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numPr>
        <w:ilvl w:val="7"/>
        <w:numId w:val="1"/>
      </w:numPr>
      <w:tabs>
        <w:tab w:val="left" w:pos="360"/>
      </w:tabs>
      <w:spacing w:before="40"/>
      <w:ind w:left="0" w:firstLine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1"/>
      </w:numPr>
      <w:tabs>
        <w:tab w:val="left" w:pos="360"/>
      </w:tabs>
      <w:spacing w:before="40"/>
      <w:ind w:left="0" w:firstLine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uiPriority w:val="35"/>
    <w:unhideWhenUsed/>
    <w:qFormat/>
    <w:pPr>
      <w:autoSpaceDE/>
      <w:autoSpaceDN/>
      <w:spacing w:after="200"/>
    </w:pPr>
    <w:rPr>
      <w:rFonts w:ascii="Calibri" w:eastAsia="宋体" w:hAnsi="Calibri" w:cs="Times New Roman"/>
      <w:i/>
      <w:iCs/>
      <w:color w:val="1F497D" w:themeColor="text2"/>
      <w:kern w:val="2"/>
      <w:sz w:val="18"/>
      <w:szCs w:val="18"/>
      <w:lang w:eastAsia="zh-CN" w:bidi="ar-SA"/>
    </w:rPr>
  </w:style>
  <w:style w:type="paragraph" w:styleId="a5">
    <w:name w:val="annotation text"/>
    <w:basedOn w:val="a"/>
    <w:link w:val="a6"/>
    <w:uiPriority w:val="99"/>
    <w:unhideWhenUsed/>
    <w:qFormat/>
    <w:pPr>
      <w:widowControl/>
      <w:ind w:firstLineChars="200" w:firstLine="200"/>
      <w:jc w:val="both"/>
    </w:pPr>
    <w:rPr>
      <w:rFonts w:ascii="Calibri" w:eastAsia="等线" w:hAnsi="Calibri" w:cs="Times New Roman"/>
      <w:sz w:val="20"/>
      <w:szCs w:val="20"/>
      <w:lang w:eastAsia="zh-CN" w:bidi="ar-SA"/>
    </w:rPr>
  </w:style>
  <w:style w:type="paragraph" w:styleId="a7">
    <w:name w:val="Body Text"/>
    <w:basedOn w:val="a"/>
    <w:uiPriority w:val="1"/>
    <w:qFormat/>
    <w:rPr>
      <w:sz w:val="24"/>
      <w:szCs w:val="24"/>
    </w:rPr>
  </w:style>
  <w:style w:type="paragraph" w:styleId="a8">
    <w:name w:val="Balloon Text"/>
    <w:basedOn w:val="a"/>
    <w:link w:val="a9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aa">
    <w:name w:val="footer"/>
    <w:basedOn w:val="a"/>
    <w:link w:val="ab"/>
    <w:uiPriority w:val="99"/>
    <w:unhideWhenUsed/>
    <w:qFormat/>
    <w:pPr>
      <w:tabs>
        <w:tab w:val="center" w:pos="4680"/>
        <w:tab w:val="right" w:pos="9360"/>
      </w:tabs>
    </w:pPr>
  </w:style>
  <w:style w:type="paragraph" w:styleId="ac">
    <w:name w:val="header"/>
    <w:basedOn w:val="a"/>
    <w:link w:val="ad"/>
    <w:uiPriority w:val="99"/>
    <w:unhideWhenUsed/>
    <w:qFormat/>
    <w:pPr>
      <w:tabs>
        <w:tab w:val="center" w:pos="4680"/>
        <w:tab w:val="right" w:pos="9360"/>
      </w:tabs>
    </w:pPr>
  </w:style>
  <w:style w:type="paragraph" w:styleId="ae">
    <w:name w:val="Subtitle"/>
    <w:basedOn w:val="a"/>
    <w:next w:val="a"/>
    <w:link w:val="af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</w:rPr>
  </w:style>
  <w:style w:type="paragraph" w:styleId="af0">
    <w:name w:val="Normal (Web)"/>
    <w:basedOn w:val="a"/>
    <w:uiPriority w:val="99"/>
    <w:unhideWhenUsed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 w:bidi="ar-SA"/>
    </w:rPr>
  </w:style>
  <w:style w:type="paragraph" w:styleId="af1">
    <w:name w:val="Title"/>
    <w:basedOn w:val="a"/>
    <w:link w:val="af2"/>
    <w:uiPriority w:val="10"/>
    <w:qFormat/>
    <w:pPr>
      <w:spacing w:before="349"/>
      <w:ind w:left="80" w:right="79"/>
      <w:jc w:val="center"/>
    </w:pPr>
    <w:rPr>
      <w:rFonts w:ascii="Times New Roman" w:eastAsia="Times New Roman" w:hAnsi="Times New Roman" w:cs="Times New Roman"/>
      <w:sz w:val="41"/>
      <w:szCs w:val="41"/>
    </w:rPr>
  </w:style>
  <w:style w:type="paragraph" w:styleId="af3">
    <w:name w:val="annotation subject"/>
    <w:basedOn w:val="a5"/>
    <w:next w:val="a5"/>
    <w:link w:val="af4"/>
    <w:uiPriority w:val="99"/>
    <w:semiHidden/>
    <w:unhideWhenUsed/>
    <w:qFormat/>
    <w:rPr>
      <w:b/>
      <w:bCs/>
    </w:rPr>
  </w:style>
  <w:style w:type="table" w:styleId="af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line number"/>
    <w:basedOn w:val="a0"/>
    <w:uiPriority w:val="99"/>
    <w:semiHidden/>
    <w:unhideWhenUsed/>
    <w:qFormat/>
  </w:style>
  <w:style w:type="character" w:styleId="af7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styleId="af8">
    <w:name w:val="annotation reference"/>
    <w:basedOn w:val="a0"/>
    <w:uiPriority w:val="99"/>
    <w:semiHidden/>
    <w:unhideWhenUsed/>
    <w:qFormat/>
    <w:rPr>
      <w:sz w:val="16"/>
      <w:szCs w:val="16"/>
    </w:rPr>
  </w:style>
  <w:style w:type="paragraph" w:styleId="af9">
    <w:name w:val="List Paragraph"/>
    <w:basedOn w:val="a"/>
    <w:uiPriority w:val="1"/>
    <w:qFormat/>
    <w:pPr>
      <w:ind w:left="698" w:hanging="582"/>
    </w:pPr>
    <w:rPr>
      <w:rFonts w:ascii="Georgia" w:eastAsia="Georgia" w:hAnsi="Georgia" w:cs="Georgia"/>
    </w:rPr>
  </w:style>
  <w:style w:type="paragraph" w:customStyle="1" w:styleId="TableParagraph">
    <w:name w:val="Table Paragraph"/>
    <w:basedOn w:val="a"/>
    <w:uiPriority w:val="1"/>
    <w:qFormat/>
    <w:pPr>
      <w:spacing w:before="80"/>
      <w:jc w:val="center"/>
    </w:pPr>
  </w:style>
  <w:style w:type="character" w:styleId="afa">
    <w:name w:val="Placeholder Text"/>
    <w:basedOn w:val="a0"/>
    <w:uiPriority w:val="99"/>
    <w:semiHidden/>
    <w:qFormat/>
    <w:rPr>
      <w:color w:val="808080"/>
    </w:rPr>
  </w:style>
  <w:style w:type="character" w:customStyle="1" w:styleId="af">
    <w:name w:val="副标题 字符"/>
    <w:basedOn w:val="a0"/>
    <w:link w:val="ae"/>
    <w:uiPriority w:val="11"/>
    <w:qFormat/>
    <w:rPr>
      <w:rFonts w:eastAsiaTheme="minorEastAsia"/>
      <w:color w:val="595959" w:themeColor="text1" w:themeTint="A6"/>
      <w:spacing w:val="15"/>
      <w:lang w:bidi="en-US"/>
    </w:rPr>
  </w:style>
  <w:style w:type="paragraph" w:customStyle="1" w:styleId="equation">
    <w:name w:val="equation"/>
    <w:basedOn w:val="a"/>
    <w:next w:val="a"/>
    <w:qFormat/>
    <w:pPr>
      <w:tabs>
        <w:tab w:val="center" w:pos="4320"/>
        <w:tab w:val="right" w:pos="9360"/>
      </w:tabs>
      <w:autoSpaceDE/>
      <w:autoSpaceDN/>
      <w:spacing w:line="480" w:lineRule="auto"/>
      <w:textAlignment w:val="center"/>
    </w:pPr>
    <w:rPr>
      <w:rFonts w:ascii="Times New Roman" w:hAnsi="Times New Roman" w:cs="Times New Roman"/>
      <w:sz w:val="24"/>
      <w:szCs w:val="24"/>
    </w:rPr>
  </w:style>
  <w:style w:type="character" w:customStyle="1" w:styleId="af2">
    <w:name w:val="标题 字符"/>
    <w:basedOn w:val="a0"/>
    <w:link w:val="af1"/>
    <w:uiPriority w:val="10"/>
    <w:qFormat/>
    <w:rPr>
      <w:rFonts w:ascii="Times New Roman" w:eastAsia="Times New Roman" w:hAnsi="Times New Roman" w:cs="Times New Roman"/>
      <w:sz w:val="41"/>
      <w:szCs w:val="41"/>
      <w:lang w:bidi="en-US"/>
    </w:rPr>
  </w:style>
  <w:style w:type="character" w:customStyle="1" w:styleId="ad">
    <w:name w:val="页眉 字符"/>
    <w:basedOn w:val="a0"/>
    <w:link w:val="ac"/>
    <w:uiPriority w:val="99"/>
    <w:qFormat/>
    <w:rPr>
      <w:rFonts w:ascii="Palatino Linotype" w:eastAsia="Palatino Linotype" w:hAnsi="Palatino Linotype" w:cs="Palatino Linotype"/>
      <w:lang w:bidi="en-US"/>
    </w:rPr>
  </w:style>
  <w:style w:type="character" w:customStyle="1" w:styleId="ab">
    <w:name w:val="页脚 字符"/>
    <w:basedOn w:val="a0"/>
    <w:link w:val="aa"/>
    <w:uiPriority w:val="99"/>
    <w:qFormat/>
    <w:rPr>
      <w:rFonts w:ascii="Palatino Linotype" w:eastAsia="Palatino Linotype" w:hAnsi="Palatino Linotype" w:cs="Palatino Linotype"/>
      <w:lang w:bidi="en-US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  <w:lang w:bidi="en-US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lang w:bidi="en-US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lang w:bidi="en-US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  <w:lang w:bidi="en-US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  <w:lang w:bidi="en-US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bidi="en-US"/>
    </w:rPr>
  </w:style>
  <w:style w:type="character" w:customStyle="1" w:styleId="a4">
    <w:name w:val="题注 字符"/>
    <w:basedOn w:val="a0"/>
    <w:link w:val="a3"/>
    <w:uiPriority w:val="35"/>
    <w:qFormat/>
    <w:rPr>
      <w:rFonts w:ascii="Calibri" w:hAnsi="Calibri" w:cs="Times New Roman"/>
      <w:i/>
      <w:iCs/>
      <w:color w:val="1F497D" w:themeColor="text2"/>
      <w:kern w:val="2"/>
      <w:sz w:val="18"/>
      <w:szCs w:val="18"/>
      <w:lang w:eastAsia="zh-CN"/>
    </w:rPr>
  </w:style>
  <w:style w:type="character" w:customStyle="1" w:styleId="a9">
    <w:name w:val="批注框文本 字符"/>
    <w:basedOn w:val="a0"/>
    <w:link w:val="a8"/>
    <w:uiPriority w:val="99"/>
    <w:semiHidden/>
    <w:qFormat/>
    <w:rPr>
      <w:rFonts w:ascii="Segoe UI" w:eastAsia="Palatino Linotype" w:hAnsi="Segoe UI" w:cs="Segoe UI"/>
      <w:sz w:val="18"/>
      <w:szCs w:val="18"/>
      <w:lang w:bidi="en-US"/>
    </w:rPr>
  </w:style>
  <w:style w:type="character" w:customStyle="1" w:styleId="a6">
    <w:name w:val="批注文字 字符"/>
    <w:basedOn w:val="a0"/>
    <w:link w:val="a5"/>
    <w:uiPriority w:val="99"/>
    <w:qFormat/>
    <w:rPr>
      <w:rFonts w:ascii="Palatino Linotype" w:eastAsia="Palatino Linotype" w:hAnsi="Palatino Linotype" w:cs="Palatino Linotype"/>
      <w:sz w:val="20"/>
      <w:szCs w:val="20"/>
      <w:lang w:bidi="en-US"/>
    </w:rPr>
  </w:style>
  <w:style w:type="character" w:customStyle="1" w:styleId="af4">
    <w:name w:val="批注主题 字符"/>
    <w:basedOn w:val="a6"/>
    <w:link w:val="af3"/>
    <w:uiPriority w:val="99"/>
    <w:semiHidden/>
    <w:qFormat/>
    <w:rPr>
      <w:rFonts w:ascii="Palatino Linotype" w:eastAsia="Palatino Linotype" w:hAnsi="Palatino Linotype" w:cs="Palatino Linotype"/>
      <w:b/>
      <w:bCs/>
      <w:sz w:val="20"/>
      <w:szCs w:val="20"/>
      <w:lang w:bidi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ahoma" w:eastAsia="宋体" w:hAnsi="Tahoma" w:cs="Tahoma"/>
      <w:color w:val="000000"/>
      <w:sz w:val="24"/>
      <w:szCs w:val="24"/>
      <w:lang w:eastAsia="en-US"/>
    </w:rPr>
  </w:style>
  <w:style w:type="paragraph" w:customStyle="1" w:styleId="11">
    <w:name w:val="书目1"/>
    <w:basedOn w:val="a"/>
    <w:next w:val="a"/>
    <w:uiPriority w:val="37"/>
    <w:semiHidden/>
    <w:unhideWhenUsed/>
    <w:qFormat/>
  </w:style>
  <w:style w:type="table" w:customStyle="1" w:styleId="41">
    <w:name w:val="无格式表格 41"/>
    <w:basedOn w:val="a1"/>
    <w:uiPriority w:val="44"/>
    <w:qFormat/>
    <w:rPr>
      <w:rFonts w:eastAsiaTheme="minorEastAsia"/>
      <w:kern w:val="2"/>
      <w:sz w:val="21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b">
    <w:name w:val="No Spacing"/>
    <w:uiPriority w:val="1"/>
    <w:qFormat/>
    <w:pPr>
      <w:widowControl w:val="0"/>
      <w:spacing w:afterLines="100" w:after="100" w:line="400" w:lineRule="exact"/>
      <w:ind w:firstLineChars="200" w:firstLine="200"/>
      <w:jc w:val="center"/>
    </w:pPr>
    <w:rPr>
      <w:rFonts w:ascii="Times New Roman" w:eastAsia="SimHei" w:hAnsi="Times New Roman" w:cstheme="minorBidi"/>
      <w:kern w:val="2"/>
      <w:sz w:val="21"/>
      <w:szCs w:val="22"/>
    </w:rPr>
  </w:style>
  <w:style w:type="paragraph" w:customStyle="1" w:styleId="12">
    <w:name w:val="修订1"/>
    <w:hidden/>
    <w:uiPriority w:val="99"/>
    <w:semiHidden/>
    <w:qFormat/>
    <w:rPr>
      <w:rFonts w:ascii="Palatino Linotype" w:eastAsia="Palatino Linotype" w:hAnsi="Palatino Linotype" w:cs="Palatino Linotype"/>
      <w:sz w:val="22"/>
      <w:szCs w:val="22"/>
      <w:lang w:eastAsia="en-US" w:bidi="en-US"/>
    </w:rPr>
  </w:style>
  <w:style w:type="character" w:customStyle="1" w:styleId="20">
    <w:name w:val="标题 2 字符"/>
    <w:basedOn w:val="a0"/>
    <w:link w:val="2"/>
    <w:uiPriority w:val="9"/>
    <w:qFormat/>
    <w:rPr>
      <w:rFonts w:ascii="Georgia" w:eastAsia="Georgia" w:hAnsi="Georgia" w:cs="Georgia"/>
      <w:b/>
      <w:bCs/>
      <w:sz w:val="28"/>
      <w:szCs w:val="28"/>
      <w:lang w:bidi="en-US"/>
    </w:rPr>
  </w:style>
  <w:style w:type="character" w:customStyle="1" w:styleId="10">
    <w:name w:val="标题 1 字符"/>
    <w:basedOn w:val="a0"/>
    <w:link w:val="1"/>
    <w:uiPriority w:val="9"/>
    <w:qFormat/>
    <w:rPr>
      <w:rFonts w:ascii="Georgia" w:eastAsia="Georgia" w:hAnsi="Georgia" w:cs="Georgia"/>
      <w:b/>
      <w:bCs/>
      <w:sz w:val="34"/>
      <w:szCs w:val="34"/>
      <w:lang w:bidi="en-US"/>
    </w:rPr>
  </w:style>
  <w:style w:type="character" w:customStyle="1" w:styleId="c-color-gray2">
    <w:name w:val="c-color-gray2"/>
    <w:basedOn w:val="a0"/>
    <w:qFormat/>
  </w:style>
  <w:style w:type="character" w:customStyle="1" w:styleId="opdicttext2">
    <w:name w:val="op_dict_text2"/>
    <w:basedOn w:val="a0"/>
    <w:qFormat/>
  </w:style>
  <w:style w:type="paragraph" w:styleId="afc">
    <w:name w:val="Revision"/>
    <w:hidden/>
    <w:uiPriority w:val="99"/>
    <w:semiHidden/>
    <w:rsid w:val="00BF5DC4"/>
    <w:rPr>
      <w:rFonts w:ascii="Palatino Linotype" w:eastAsia="Palatino Linotype" w:hAnsi="Palatino Linotype" w:cs="Palatino Linotype"/>
      <w:sz w:val="22"/>
      <w:szCs w:val="22"/>
      <w:lang w:eastAsia="en-US" w:bidi="en-US"/>
    </w:rPr>
  </w:style>
  <w:style w:type="character" w:styleId="afd">
    <w:name w:val="Strong"/>
    <w:basedOn w:val="a0"/>
    <w:uiPriority w:val="22"/>
    <w:qFormat/>
    <w:rsid w:val="001A2F2A"/>
    <w:rPr>
      <w:b/>
      <w:bCs/>
    </w:rPr>
  </w:style>
  <w:style w:type="character" w:styleId="afe">
    <w:name w:val="Emphasis"/>
    <w:basedOn w:val="a0"/>
    <w:uiPriority w:val="20"/>
    <w:qFormat/>
    <w:rsid w:val="00914019"/>
    <w:rPr>
      <w:i/>
      <w:iCs/>
    </w:rPr>
  </w:style>
  <w:style w:type="paragraph" w:customStyle="1" w:styleId="MTDisplayEquation">
    <w:name w:val="MTDisplayEquation"/>
    <w:basedOn w:val="a"/>
    <w:next w:val="a"/>
    <w:link w:val="MTDisplayEquation0"/>
    <w:rsid w:val="00F41554"/>
    <w:pPr>
      <w:widowControl/>
      <w:tabs>
        <w:tab w:val="center" w:pos="4680"/>
        <w:tab w:val="right" w:pos="9360"/>
      </w:tabs>
      <w:autoSpaceDE/>
      <w:autoSpaceDN/>
      <w:spacing w:line="360" w:lineRule="auto"/>
      <w:jc w:val="both"/>
    </w:pPr>
    <w:rPr>
      <w:rFonts w:ascii="Times New Roman" w:eastAsia="Georgia" w:hAnsi="Times New Roman" w:cs="Times New Roman"/>
      <w:color w:val="000000" w:themeColor="text1"/>
      <w:sz w:val="24"/>
      <w:szCs w:val="24"/>
      <w:lang w:eastAsia="zh-CN" w:bidi="ar-SA"/>
    </w:rPr>
  </w:style>
  <w:style w:type="character" w:customStyle="1" w:styleId="MTDisplayEquation0">
    <w:name w:val="MTDisplayEquation 字符"/>
    <w:basedOn w:val="a0"/>
    <w:link w:val="MTDisplayEquation"/>
    <w:rsid w:val="00F41554"/>
    <w:rPr>
      <w:rFonts w:ascii="Times New Roman" w:eastAsia="Georgia" w:hAnsi="Times New Roman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3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4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57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37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315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83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357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964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6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2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1</Pages>
  <Words>579</Words>
  <Characters>330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xier lu</dc:creator>
  <cp:keywords/>
  <dc:description/>
  <cp:lastModifiedBy>lu sunxier</cp:lastModifiedBy>
  <cp:revision>70</cp:revision>
  <cp:lastPrinted>2023-06-09T11:23:00Z</cp:lastPrinted>
  <dcterms:created xsi:type="dcterms:W3CDTF">2021-08-02T21:06:00Z</dcterms:created>
  <dcterms:modified xsi:type="dcterms:W3CDTF">2023-06-0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6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12-02T00:00:00Z</vt:filetime>
  </property>
  <property fmtid="{D5CDD505-2E9C-101B-9397-08002B2CF9AE}" pid="5" name="ZOTERO_PREF_1">
    <vt:lpwstr>&lt;data data-version="3" zotero-version="5.0.96.2"&gt;&lt;session id="Oghohc0w"/&gt;&lt;style id="http://www.zotero.org/styles/coastal-engineering" hasBibliography="1" bibliographyStyleHasBeenSet="0"/&gt;&lt;prefs&gt;&lt;pref name="fieldType" value="Field"/&gt;&lt;/prefs&gt;&lt;/data&gt;</vt:lpwstr>
  </property>
  <property fmtid="{D5CDD505-2E9C-101B-9397-08002B2CF9AE}" pid="6" name="KSOProductBuildVer">
    <vt:lpwstr>2052-11.1.0.10463</vt:lpwstr>
  </property>
  <property fmtid="{D5CDD505-2E9C-101B-9397-08002B2CF9AE}" pid="7" name="ICV">
    <vt:lpwstr>A9E8F1D539AA46D182DBE56573E687B3</vt:lpwstr>
  </property>
</Properties>
</file>